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4B9E14" w14:textId="77777777" w:rsidR="006E14D1" w:rsidRPr="00560F20" w:rsidRDefault="004F52DF">
      <w:pPr>
        <w:pStyle w:val="Title"/>
        <w:rPr>
          <w:lang w:val="pt-BR"/>
        </w:rPr>
      </w:pPr>
      <w:r w:rsidRPr="00560F20">
        <w:rPr>
          <w:lang w:val="pt-BR"/>
        </w:rPr>
        <w:t>Analise de Series Temporais - Trabalho 1</w:t>
      </w:r>
    </w:p>
    <w:p w14:paraId="66FC5E7F" w14:textId="77777777" w:rsidR="006E14D1" w:rsidRPr="00560F20" w:rsidRDefault="004F52DF">
      <w:pPr>
        <w:pStyle w:val="Author"/>
        <w:rPr>
          <w:lang w:val="pt-BR"/>
        </w:rPr>
      </w:pPr>
      <w:r w:rsidRPr="00560F20">
        <w:rPr>
          <w:lang w:val="pt-BR"/>
        </w:rPr>
        <w:t>Gustavo Hotta (A56865193), Rafael Furlan (A56871487), Ricardo Squassina Lee (A56843646)</w:t>
      </w:r>
    </w:p>
    <w:p w14:paraId="7AC22A4A" w14:textId="77777777" w:rsidR="006E14D1" w:rsidRPr="00560F20" w:rsidRDefault="004F52DF">
      <w:pPr>
        <w:pStyle w:val="FirstParagraph"/>
        <w:rPr>
          <w:lang w:val="pt-BR"/>
        </w:rPr>
      </w:pPr>
      <w:r w:rsidRPr="00560F20">
        <w:rPr>
          <w:lang w:val="pt-BR"/>
        </w:rPr>
        <w:t>1- Utilizando o arquivo “Serie_Dados.csv” realize as seguintes etapas:</w:t>
      </w:r>
    </w:p>
    <w:p w14:paraId="05DD5844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NormalTok"/>
          <w:lang w:val="pt-BR"/>
        </w:rPr>
        <w:t>Serie_Dados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read.csv</w:t>
      </w:r>
      <w:r w:rsidRPr="00560F20">
        <w:rPr>
          <w:rStyle w:val="NormalTok"/>
          <w:lang w:val="pt-BR"/>
        </w:rPr>
        <w:t>(</w:t>
      </w:r>
      <w:r w:rsidRPr="00560F20">
        <w:rPr>
          <w:rStyle w:val="StringTok"/>
          <w:lang w:val="pt-BR"/>
        </w:rPr>
        <w:t>"Serie_Dados.csv"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ataTypeTok"/>
          <w:lang w:val="pt-BR"/>
        </w:rPr>
        <w:t>sep=</w:t>
      </w:r>
      <w:r w:rsidRPr="00560F20">
        <w:rPr>
          <w:rStyle w:val="StringTok"/>
          <w:lang w:val="pt-BR"/>
        </w:rPr>
        <w:t>";"</w:t>
      </w:r>
      <w:r w:rsidRPr="00560F20">
        <w:rPr>
          <w:rStyle w:val="NormalTok"/>
          <w:lang w:val="pt-BR"/>
        </w:rPr>
        <w:t>)</w:t>
      </w:r>
      <w:r w:rsidRPr="00560F20">
        <w:rPr>
          <w:lang w:val="pt-BR"/>
        </w:rPr>
        <w:br/>
      </w:r>
      <w:r w:rsidRPr="00560F20">
        <w:rPr>
          <w:rStyle w:val="CommentTok"/>
          <w:lang w:val="pt-BR"/>
        </w:rPr>
        <w:t>#Serie_Dados</w:t>
      </w:r>
    </w:p>
    <w:p w14:paraId="178FD417" w14:textId="77777777" w:rsidR="006E14D1" w:rsidRPr="00560F20" w:rsidRDefault="004F52DF">
      <w:pPr>
        <w:pStyle w:val="Compact"/>
        <w:numPr>
          <w:ilvl w:val="0"/>
          <w:numId w:val="3"/>
        </w:numPr>
        <w:rPr>
          <w:lang w:val="pt-BR"/>
        </w:rPr>
      </w:pPr>
      <w:r w:rsidRPr="00560F20">
        <w:rPr>
          <w:lang w:val="pt-BR"/>
        </w:rPr>
        <w:t>Crie a série temporal dos retornos Ln, ou seja, r=Ln(P_t+1 /P_t)</w:t>
      </w:r>
    </w:p>
    <w:p w14:paraId="03C8305B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NormalTok"/>
          <w:lang w:val="pt-BR"/>
        </w:rPr>
        <w:t>Serie_Dados.LN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log</w:t>
      </w:r>
      <w:r w:rsidRPr="00560F20">
        <w:rPr>
          <w:rStyle w:val="NormalTok"/>
          <w:lang w:val="pt-BR"/>
        </w:rPr>
        <w:t>(Serie_Dados[</w:t>
      </w:r>
      <w:r w:rsidRPr="00560F20">
        <w:rPr>
          <w:rStyle w:val="DecValTok"/>
          <w:lang w:val="pt-BR"/>
        </w:rPr>
        <w:t>2</w:t>
      </w:r>
      <w:r w:rsidRPr="00560F20">
        <w:rPr>
          <w:rStyle w:val="OperatorTok"/>
          <w:lang w:val="pt-BR"/>
        </w:rPr>
        <w:t>:</w:t>
      </w:r>
      <w:r w:rsidRPr="00560F20">
        <w:rPr>
          <w:rStyle w:val="DecValTok"/>
          <w:lang w:val="pt-BR"/>
        </w:rPr>
        <w:t>13</w:t>
      </w:r>
      <w:r w:rsidRPr="00560F20">
        <w:rPr>
          <w:rStyle w:val="NormalTok"/>
          <w:lang w:val="pt-BR"/>
        </w:rPr>
        <w:t>]</w:t>
      </w:r>
      <w:r w:rsidRPr="00560F20">
        <w:rPr>
          <w:rStyle w:val="OperatorTok"/>
          <w:lang w:val="pt-BR"/>
        </w:rPr>
        <w:t>/</w:t>
      </w:r>
      <w:r w:rsidRPr="00560F20">
        <w:rPr>
          <w:rStyle w:val="KeywordTok"/>
          <w:lang w:val="pt-BR"/>
        </w:rPr>
        <w:t>rbind</w:t>
      </w:r>
      <w:r w:rsidRPr="00560F20">
        <w:rPr>
          <w:rStyle w:val="NormalTok"/>
          <w:lang w:val="pt-BR"/>
        </w:rPr>
        <w:t>(</w:t>
      </w:r>
      <w:r w:rsidRPr="00560F20">
        <w:rPr>
          <w:rStyle w:val="OtherTok"/>
          <w:lang w:val="pt-BR"/>
        </w:rPr>
        <w:t>NA</w:t>
      </w:r>
      <w:r w:rsidRPr="00560F20">
        <w:rPr>
          <w:rStyle w:val="NormalTok"/>
          <w:lang w:val="pt-BR"/>
        </w:rPr>
        <w:t>,Serie_Dados[</w:t>
      </w:r>
      <w:r w:rsidRPr="00560F20">
        <w:rPr>
          <w:rStyle w:val="DecValTok"/>
          <w:lang w:val="pt-BR"/>
        </w:rPr>
        <w:t>2</w:t>
      </w:r>
      <w:r w:rsidRPr="00560F20">
        <w:rPr>
          <w:rStyle w:val="OperatorTok"/>
          <w:lang w:val="pt-BR"/>
        </w:rPr>
        <w:t>:</w:t>
      </w:r>
      <w:r w:rsidRPr="00560F20">
        <w:rPr>
          <w:rStyle w:val="DecValTok"/>
          <w:lang w:val="pt-BR"/>
        </w:rPr>
        <w:t>13</w:t>
      </w:r>
      <w:r w:rsidRPr="00560F20">
        <w:rPr>
          <w:rStyle w:val="NormalTok"/>
          <w:lang w:val="pt-BR"/>
        </w:rPr>
        <w:t>][</w:t>
      </w:r>
      <w:r w:rsidRPr="00560F20">
        <w:rPr>
          <w:rStyle w:val="OperatorTok"/>
          <w:lang w:val="pt-BR"/>
        </w:rPr>
        <w:t>-</w:t>
      </w:r>
      <w:r w:rsidRPr="00560F20">
        <w:rPr>
          <w:rStyle w:val="KeywordTok"/>
          <w:lang w:val="pt-BR"/>
        </w:rPr>
        <w:t>nrow</w:t>
      </w:r>
      <w:r w:rsidRPr="00560F20">
        <w:rPr>
          <w:rStyle w:val="NormalTok"/>
          <w:lang w:val="pt-BR"/>
        </w:rPr>
        <w:t>(Serie_Dados[</w:t>
      </w:r>
      <w:r w:rsidRPr="00560F20">
        <w:rPr>
          <w:rStyle w:val="DecValTok"/>
          <w:lang w:val="pt-BR"/>
        </w:rPr>
        <w:t>2</w:t>
      </w:r>
      <w:r w:rsidRPr="00560F20">
        <w:rPr>
          <w:rStyle w:val="OperatorTok"/>
          <w:lang w:val="pt-BR"/>
        </w:rPr>
        <w:t>:</w:t>
      </w:r>
      <w:r w:rsidRPr="00560F20">
        <w:rPr>
          <w:rStyle w:val="DecValTok"/>
          <w:lang w:val="pt-BR"/>
        </w:rPr>
        <w:t>13</w:t>
      </w:r>
      <w:r w:rsidRPr="00560F20">
        <w:rPr>
          <w:rStyle w:val="NormalTok"/>
          <w:lang w:val="pt-BR"/>
        </w:rPr>
        <w:t>]),]))</w:t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>Serie_Dados.LN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NormalTok"/>
          <w:lang w:val="pt-BR"/>
        </w:rPr>
        <w:t>Serie_Dados.LN[</w:t>
      </w:r>
      <w:r w:rsidRPr="00560F20">
        <w:rPr>
          <w:rStyle w:val="OperatorTok"/>
          <w:lang w:val="pt-BR"/>
        </w:rPr>
        <w:t>-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>,]</w:t>
      </w:r>
      <w:r w:rsidRPr="00560F20">
        <w:rPr>
          <w:lang w:val="pt-BR"/>
        </w:rPr>
        <w:br/>
      </w:r>
      <w:r w:rsidRPr="00560F20">
        <w:rPr>
          <w:rStyle w:val="CommentTok"/>
          <w:lang w:val="pt-BR"/>
        </w:rPr>
        <w:t>#Serie_Dados.LN</w:t>
      </w:r>
    </w:p>
    <w:p w14:paraId="31F3B6CD" w14:textId="77777777" w:rsidR="006E14D1" w:rsidRPr="00560F20" w:rsidRDefault="004F52DF">
      <w:pPr>
        <w:pStyle w:val="FirstParagraph"/>
        <w:rPr>
          <w:lang w:val="pt-BR"/>
        </w:rPr>
      </w:pPr>
      <w:r w:rsidRPr="00560F20">
        <w:rPr>
          <w:lang w:val="pt-BR"/>
        </w:rPr>
        <w:t>A maior parte dos estudos financeiros concentram-se na análise de séries temporal dos retornos ao invés do uso da série dos preços dos ativos. A razão de utilizarmos série de retornos tem dois fatores, as informações de retornos atendem aos interesses de investidores e a série de retornos possui propriedades estatísticas mais interessantes do que séries dos preços.</w:t>
      </w:r>
    </w:p>
    <w:p w14:paraId="6DB8A299" w14:textId="77777777" w:rsidR="006E14D1" w:rsidRPr="00560F20" w:rsidRDefault="004F52DF">
      <w:pPr>
        <w:pStyle w:val="Compact"/>
        <w:numPr>
          <w:ilvl w:val="0"/>
          <w:numId w:val="4"/>
        </w:numPr>
        <w:rPr>
          <w:lang w:val="pt-BR"/>
        </w:rPr>
      </w:pPr>
      <w:r w:rsidRPr="00560F20">
        <w:rPr>
          <w:lang w:val="pt-BR"/>
        </w:rPr>
        <w:t>Para cada ação construa o histograma dos retornos. Comente o resultado dos histogramas, verifique também o desvio padrão e a média de cada série</w:t>
      </w:r>
    </w:p>
    <w:p w14:paraId="5F42B666" w14:textId="77777777" w:rsidR="006E14D1" w:rsidRPr="00560F20" w:rsidRDefault="004F52DF">
      <w:pPr>
        <w:pStyle w:val="FirstParagraph"/>
        <w:rPr>
          <w:lang w:val="pt-BR"/>
        </w:rPr>
      </w:pPr>
      <w:r w:rsidRPr="00560F20">
        <w:rPr>
          <w:lang w:val="pt-BR"/>
        </w:rPr>
        <w:t>Histogramas:</w:t>
      </w:r>
    </w:p>
    <w:p w14:paraId="1D5C59C6" w14:textId="77777777" w:rsidR="006E14D1" w:rsidRPr="00A34F89" w:rsidRDefault="004F52DF">
      <w:pPr>
        <w:pStyle w:val="SourceCode"/>
      </w:pPr>
      <w:r w:rsidRPr="00A34F89">
        <w:rPr>
          <w:rStyle w:val="KeywordTok"/>
        </w:rPr>
        <w:t>par</w:t>
      </w:r>
      <w:r w:rsidRPr="00A34F89">
        <w:rPr>
          <w:rStyle w:val="NormalTok"/>
        </w:rPr>
        <w:t>(</w:t>
      </w:r>
      <w:r w:rsidRPr="00A34F89">
        <w:rPr>
          <w:rStyle w:val="DataTypeTok"/>
        </w:rPr>
        <w:t>mfrow =</w:t>
      </w:r>
      <w:r w:rsidRPr="00A34F89">
        <w:rPr>
          <w:rStyle w:val="NormalTok"/>
        </w:rPr>
        <w:t xml:space="preserve"> </w:t>
      </w:r>
      <w:r w:rsidRPr="00A34F89">
        <w:rPr>
          <w:rStyle w:val="KeywordTok"/>
        </w:rPr>
        <w:t>c</w:t>
      </w:r>
      <w:r w:rsidRPr="00A34F89">
        <w:rPr>
          <w:rStyle w:val="NormalTok"/>
        </w:rPr>
        <w:t>(</w:t>
      </w:r>
      <w:r w:rsidRPr="00A34F89">
        <w:rPr>
          <w:rStyle w:val="DecValTok"/>
        </w:rPr>
        <w:t>2</w:t>
      </w:r>
      <w:r w:rsidRPr="00A34F89">
        <w:rPr>
          <w:rStyle w:val="NormalTok"/>
        </w:rPr>
        <w:t xml:space="preserve">, </w:t>
      </w:r>
      <w:r w:rsidRPr="00A34F89">
        <w:rPr>
          <w:rStyle w:val="DecValTok"/>
        </w:rPr>
        <w:t>2</w:t>
      </w:r>
      <w:r w:rsidRPr="00A34F89">
        <w:rPr>
          <w:rStyle w:val="NormalTok"/>
        </w:rPr>
        <w:t>))</w:t>
      </w:r>
      <w:r w:rsidRPr="00A34F89">
        <w:br/>
      </w:r>
      <w:r w:rsidRPr="00A34F89">
        <w:br/>
      </w:r>
      <w:r w:rsidRPr="00A34F89">
        <w:br/>
      </w:r>
      <w:r w:rsidRPr="00A34F89">
        <w:rPr>
          <w:rStyle w:val="ControlFlowTok"/>
        </w:rPr>
        <w:t>for</w:t>
      </w:r>
      <w:r w:rsidRPr="00A34F89">
        <w:rPr>
          <w:rStyle w:val="NormalTok"/>
        </w:rPr>
        <w:t xml:space="preserve"> (col </w:t>
      </w:r>
      <w:r w:rsidRPr="00A34F89">
        <w:rPr>
          <w:rStyle w:val="ControlFlowTok"/>
        </w:rPr>
        <w:t>in</w:t>
      </w:r>
      <w:r w:rsidRPr="00A34F89">
        <w:rPr>
          <w:rStyle w:val="NormalTok"/>
        </w:rPr>
        <w:t xml:space="preserve"> </w:t>
      </w:r>
      <w:r w:rsidRPr="00A34F89">
        <w:rPr>
          <w:rStyle w:val="DecValTok"/>
        </w:rPr>
        <w:t>1</w:t>
      </w:r>
      <w:r w:rsidRPr="00A34F89">
        <w:rPr>
          <w:rStyle w:val="OperatorTok"/>
        </w:rPr>
        <w:t>:</w:t>
      </w:r>
      <w:r w:rsidRPr="00A34F89">
        <w:rPr>
          <w:rStyle w:val="KeywordTok"/>
        </w:rPr>
        <w:t>ncol</w:t>
      </w:r>
      <w:r w:rsidRPr="00A34F89">
        <w:rPr>
          <w:rStyle w:val="NormalTok"/>
        </w:rPr>
        <w:t>(Serie_Dados.LN)) {</w:t>
      </w:r>
      <w:r w:rsidRPr="00A34F89">
        <w:br/>
      </w:r>
      <w:r w:rsidRPr="00A34F89">
        <w:rPr>
          <w:rStyle w:val="NormalTok"/>
        </w:rPr>
        <w:t xml:space="preserve">  </w:t>
      </w:r>
      <w:r w:rsidRPr="00A34F89">
        <w:rPr>
          <w:rStyle w:val="KeywordTok"/>
        </w:rPr>
        <w:t>hist</w:t>
      </w:r>
      <w:r w:rsidRPr="00A34F89">
        <w:rPr>
          <w:rStyle w:val="NormalTok"/>
        </w:rPr>
        <w:t xml:space="preserve">(Serie_Dados.LN[,col], </w:t>
      </w:r>
      <w:r w:rsidRPr="00A34F89">
        <w:rPr>
          <w:rStyle w:val="DataTypeTok"/>
        </w:rPr>
        <w:t>main =</w:t>
      </w:r>
      <w:r w:rsidRPr="00A34F89">
        <w:rPr>
          <w:rStyle w:val="NormalTok"/>
        </w:rPr>
        <w:t xml:space="preserve"> </w:t>
      </w:r>
      <w:r w:rsidRPr="00A34F89">
        <w:rPr>
          <w:rStyle w:val="KeywordTok"/>
        </w:rPr>
        <w:t>names</w:t>
      </w:r>
      <w:r w:rsidRPr="00A34F89">
        <w:rPr>
          <w:rStyle w:val="NormalTok"/>
        </w:rPr>
        <w:t xml:space="preserve">(Serie_Dados.LN[col]), </w:t>
      </w:r>
      <w:r w:rsidRPr="00A34F89">
        <w:rPr>
          <w:rStyle w:val="DataTypeTok"/>
        </w:rPr>
        <w:t>xlab =</w:t>
      </w:r>
      <w:r w:rsidRPr="00A34F89">
        <w:rPr>
          <w:rStyle w:val="NormalTok"/>
        </w:rPr>
        <w:t xml:space="preserve"> </w:t>
      </w:r>
      <w:r w:rsidRPr="00A34F89">
        <w:rPr>
          <w:rStyle w:val="StringTok"/>
        </w:rPr>
        <w:t>""</w:t>
      </w:r>
      <w:r w:rsidRPr="00A34F89">
        <w:rPr>
          <w:rStyle w:val="NormalTok"/>
        </w:rPr>
        <w:t>)</w:t>
      </w:r>
      <w:r w:rsidRPr="00A34F89">
        <w:br/>
      </w:r>
      <w:r w:rsidRPr="00A34F89">
        <w:rPr>
          <w:rStyle w:val="NormalTok"/>
        </w:rPr>
        <w:t>}</w:t>
      </w:r>
    </w:p>
    <w:p w14:paraId="7AECB7EC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02724202" wp14:editId="745B005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2923F5" wp14:editId="5F5565D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2FC768" wp14:editId="4601E1B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8E55F" w14:textId="77777777" w:rsidR="006E14D1" w:rsidRDefault="004F52DF">
      <w:pPr>
        <w:pStyle w:val="BodyText"/>
      </w:pPr>
      <w:r>
        <w:t>Desvio Padrao e Media:</w:t>
      </w:r>
    </w:p>
    <w:p w14:paraId="7B646B76" w14:textId="77777777" w:rsidR="006E14D1" w:rsidRDefault="004F52DF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Serie_Dados.LN, </w:t>
      </w:r>
      <w:r>
        <w:rPr>
          <w:rStyle w:val="ControlFlowTok"/>
        </w:rPr>
        <w:t>function</w:t>
      </w:r>
      <w:r>
        <w:rPr>
          <w:rStyle w:val="NormalTok"/>
        </w:rPr>
        <w:t xml:space="preserve">(cl)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dia=</w:t>
      </w:r>
      <w:r>
        <w:rPr>
          <w:rStyle w:val="KeywordTok"/>
        </w:rPr>
        <w:t>mean</w:t>
      </w:r>
      <w:r>
        <w:rPr>
          <w:rStyle w:val="NormalTok"/>
        </w:rPr>
        <w:t>(c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DesvioPadrao=</w:t>
      </w:r>
      <w:r>
        <w:rPr>
          <w:rStyle w:val="KeywordTok"/>
        </w:rPr>
        <w:t>sd</w:t>
      </w:r>
      <w:r>
        <w:rPr>
          <w:rStyle w:val="NormalTok"/>
        </w:rPr>
        <w:t>(c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)</w:t>
      </w:r>
    </w:p>
    <w:p w14:paraId="567B9B08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VerbatimChar"/>
          <w:lang w:val="pt-BR"/>
        </w:rPr>
        <w:t xml:space="preserve">##              VALE5        GOLL4        AMBV4       ITUB4        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>## Media        0.0001293889 -0.000491604 0.001271904 -3.197417e-05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 xml:space="preserve">## DesvioPadrao 0.01838984   0.0324803    0.01426466  0.01833354   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 xml:space="preserve">##              BBDC4       BVMF3        RAPT4        MYPK3      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>## Media        0.000209532 9.431336e-05 0.0003498633 0.001024337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 xml:space="preserve">## DesvioPadrao 0.01708826  0.02193809   0.02011623   0.02255594 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 xml:space="preserve">##              GOAU4         LLXL3        CSAN3        DOLAR       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>## Media        -0.0001969214 -0.001223711 0.0008827886 0.0002516147</w:t>
      </w:r>
      <w:r w:rsidRPr="00560F20">
        <w:rPr>
          <w:lang w:val="pt-BR"/>
        </w:rPr>
        <w:br/>
      </w:r>
      <w:r w:rsidRPr="00560F20">
        <w:rPr>
          <w:rStyle w:val="VerbatimChar"/>
          <w:lang w:val="pt-BR"/>
        </w:rPr>
        <w:t>## DesvioPadrao 0.02253222    0.04117323   0.01928199   0.007719852</w:t>
      </w:r>
    </w:p>
    <w:p w14:paraId="5EF763D6" w14:textId="77777777" w:rsidR="006E14D1" w:rsidRPr="00560F20" w:rsidRDefault="004F52DF">
      <w:pPr>
        <w:pStyle w:val="FirstParagraph"/>
        <w:rPr>
          <w:lang w:val="pt-BR"/>
        </w:rPr>
      </w:pPr>
      <w:r w:rsidRPr="00560F20">
        <w:rPr>
          <w:lang w:val="pt-BR"/>
        </w:rPr>
        <w:t>Graficamente, as variações dos retornos da carteira apresentam uma distribuição normal. Os melhores retornos para os piores são: AMBV4; MYPK3; BVMF3; CSAN3; RAPT4; DÓLAR; BBDC4; VALE5; ITUB4; GOAU4; GOLL4; LLXL3. Os últimos quatro retornos são negativos. Os maiores desvios padrões para os menores são: LLXL3; GOLL4; MYPK3; GOAU4; BVMF3; RAPT4; CSAN3; VALE5; ITUB4; BBDC4; AMBV4; DÓLAR. Podemos analisar que o melhor e mais seguro retorno é a AMBR4, porque tem o melhor retorno e um menor desvio padrão.</w:t>
      </w:r>
    </w:p>
    <w:p w14:paraId="53BDF217" w14:textId="77777777" w:rsidR="00560F20" w:rsidRPr="00560F20" w:rsidRDefault="00560F20">
      <w:pPr>
        <w:rPr>
          <w:lang w:val="pt-BR"/>
        </w:rPr>
      </w:pPr>
      <w:r w:rsidRPr="00560F20">
        <w:rPr>
          <w:lang w:val="pt-BR"/>
        </w:rPr>
        <w:br w:type="page"/>
      </w:r>
    </w:p>
    <w:p w14:paraId="38FD4508" w14:textId="77777777" w:rsidR="006E14D1" w:rsidRDefault="004F52DF">
      <w:pPr>
        <w:pStyle w:val="Compact"/>
        <w:numPr>
          <w:ilvl w:val="0"/>
          <w:numId w:val="5"/>
        </w:numPr>
      </w:pPr>
      <w:r w:rsidRPr="00560F20">
        <w:rPr>
          <w:lang w:val="pt-BR"/>
        </w:rPr>
        <w:lastRenderedPageBreak/>
        <w:t xml:space="preserve">Calcule o ACF e PACF de cada série de retornos. </w:t>
      </w:r>
      <w:r>
        <w:t>Comente os resultados.</w:t>
      </w:r>
    </w:p>
    <w:p w14:paraId="674E143A" w14:textId="77777777" w:rsidR="006E14D1" w:rsidRDefault="004F52DF">
      <w:pPr>
        <w:pStyle w:val="FirstParagraph"/>
      </w:pPr>
      <w:r>
        <w:t>ACF</w:t>
      </w:r>
    </w:p>
    <w:p w14:paraId="396AEA7C" w14:textId="77777777" w:rsidR="006E14D1" w:rsidRDefault="004F52DF">
      <w:pPr>
        <w:pStyle w:val="SourceCode"/>
        <w:rPr>
          <w:rStyle w:val="NormalTok"/>
        </w:rPr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erie_Dados.LN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5B262B9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513DB3ED" wp14:editId="472C61A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AAA28E" wp14:editId="092ACA2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98EB5E" wp14:editId="0A8A426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23E95" w14:textId="77777777" w:rsidR="00560F20" w:rsidRDefault="00560F20">
      <w:r>
        <w:br w:type="page"/>
      </w:r>
    </w:p>
    <w:p w14:paraId="1AA798C6" w14:textId="77777777" w:rsidR="006E14D1" w:rsidRDefault="004F52DF">
      <w:pPr>
        <w:pStyle w:val="BodyText"/>
      </w:pPr>
      <w:r>
        <w:lastRenderedPageBreak/>
        <w:t>PACF</w:t>
      </w:r>
    </w:p>
    <w:p w14:paraId="2A9C91B6" w14:textId="77777777" w:rsidR="006E14D1" w:rsidRDefault="004F52DF">
      <w:pPr>
        <w:pStyle w:val="SourceCode"/>
        <w:rPr>
          <w:rStyle w:val="NormalTok"/>
        </w:rPr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erie_Dados.LN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538ECC48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7522274E" wp14:editId="3A4ADCE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08CC8D" wp14:editId="1D9C2021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8962D7" wp14:editId="76A18534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801773" wp14:editId="26105E7C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058E5E" wp14:editId="3933856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8910D9F" wp14:editId="3FC43A65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FC5D7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Nos gráficos de ACF, podemos analisar que todos os retornos convergem rapidamente para zero, então podemos concluir que eles são estacionários como AR(p). O PACF (função de autocorrelação parcial) nos dá correlação entre a variável no instante t e uma de suas defasagens, retirando os efeitos das outras defasagens. Graficamente cada retorno apresenta um padrão.</w:t>
      </w:r>
    </w:p>
    <w:p w14:paraId="3195A139" w14:textId="77777777" w:rsidR="00560F20" w:rsidRDefault="00560F20">
      <w:pPr>
        <w:rPr>
          <w:lang w:val="pt-BR"/>
        </w:rPr>
      </w:pPr>
      <w:r>
        <w:rPr>
          <w:lang w:val="pt-BR"/>
        </w:rPr>
        <w:br w:type="page"/>
      </w:r>
    </w:p>
    <w:p w14:paraId="5456D28F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lastRenderedPageBreak/>
        <w:t>2- Para cada um dos processos abaixo gere 200 observações. Faça um gráfico da série, ACF e PACF. Comente os resultados.</w:t>
      </w:r>
    </w:p>
    <w:p w14:paraId="21D8A366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Definindo uma semente para os numeros aleatorios serem sempre os mesmos:</w:t>
      </w:r>
    </w:p>
    <w:p w14:paraId="0F0145AB" w14:textId="77777777" w:rsidR="006E14D1" w:rsidRDefault="004F52D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14:paraId="3EDA5AC8" w14:textId="77777777" w:rsidR="006E14D1" w:rsidRDefault="004F52DF">
      <w:pPr>
        <w:pStyle w:val="Compact"/>
        <w:numPr>
          <w:ilvl w:val="0"/>
          <w:numId w:val="6"/>
        </w:numPr>
        <w:rPr>
          <w:lang w:val="pt-BR"/>
        </w:rPr>
      </w:pPr>
      <w:r w:rsidRPr="00560F20">
        <w:rPr>
          <w:lang w:val="pt-BR"/>
        </w:rPr>
        <w:t>Série aleatória, observações iid da distribuição N(0,1)</w:t>
      </w:r>
    </w:p>
    <w:p w14:paraId="59D98432" w14:textId="77777777" w:rsidR="00560F20" w:rsidRPr="00560F20" w:rsidRDefault="00560F20" w:rsidP="00560F20">
      <w:pPr>
        <w:pStyle w:val="Compact"/>
        <w:ind w:left="480"/>
        <w:rPr>
          <w:lang w:val="pt-BR"/>
        </w:rPr>
      </w:pPr>
    </w:p>
    <w:p w14:paraId="08B14E54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d)</w:t>
      </w:r>
    </w:p>
    <w:p w14:paraId="1516B007" w14:textId="77777777" w:rsidR="006E14D1" w:rsidRDefault="004F52DF">
      <w:pPr>
        <w:pStyle w:val="FirstParagraph"/>
      </w:pPr>
      <w:r>
        <w:rPr>
          <w:noProof/>
        </w:rPr>
        <w:drawing>
          <wp:inline distT="0" distB="0" distL="0" distR="0" wp14:anchorId="6600FFEB" wp14:editId="4F66C24C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BC946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A serie é estacionária, mas por ser iid tem a PACF igual a 0</w:t>
      </w:r>
    </w:p>
    <w:p w14:paraId="1C1535E8" w14:textId="77777777" w:rsidR="00560F20" w:rsidRPr="00A34F89" w:rsidRDefault="00560F20">
      <w:pPr>
        <w:rPr>
          <w:lang w:val="pt-BR"/>
        </w:rPr>
      </w:pPr>
      <w:r w:rsidRPr="00A34F89">
        <w:rPr>
          <w:lang w:val="pt-BR"/>
        </w:rPr>
        <w:br w:type="page"/>
      </w:r>
    </w:p>
    <w:p w14:paraId="74C1D6F3" w14:textId="77777777" w:rsidR="006E14D1" w:rsidRDefault="004F52DF">
      <w:pPr>
        <w:pStyle w:val="Compact"/>
        <w:numPr>
          <w:ilvl w:val="0"/>
          <w:numId w:val="7"/>
        </w:numPr>
      </w:pPr>
      <w:r>
        <w:lastRenderedPageBreak/>
        <w:t>Série com tendência estocástica,</w:t>
      </w:r>
    </w:p>
    <w:p w14:paraId="4B602808" w14:textId="77777777" w:rsidR="00560F20" w:rsidRDefault="00560F20" w:rsidP="00560F20">
      <w:pPr>
        <w:pStyle w:val="Compact"/>
        <w:ind w:left="480"/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pt-BR"/>
        </w:rPr>
        <w:drawing>
          <wp:inline distT="0" distB="0" distL="0" distR="0" wp14:anchorId="3438B4FA" wp14:editId="7E83ACB7">
            <wp:extent cx="1609725" cy="371475"/>
            <wp:effectExtent l="0" t="0" r="9525" b="0"/>
            <wp:docPr id="30" name="Imagem 5" descr="$ x_t = x_{t-1} +&#10;N(1,5^2)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$ x_t = x_{t-1} +&#10;N(1,5^2)$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C8935" w14:textId="77777777" w:rsidR="006E14D1" w:rsidRPr="00560F20" w:rsidRDefault="004F52DF">
      <w:pPr>
        <w:pStyle w:val="FirstParagraph"/>
        <w:rPr>
          <w:lang w:val="pt-BR"/>
        </w:rPr>
      </w:pPr>
      <w:r w:rsidRPr="00560F20">
        <w:rPr>
          <w:lang w:val="pt-BR"/>
        </w:rPr>
        <w:t>Neste caso o coeficiente tem que ser menor que 1 para rodar, então ar = 0.99999</w:t>
      </w:r>
    </w:p>
    <w:p w14:paraId="075888FB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KeywordTok"/>
          <w:lang w:val="pt-BR"/>
        </w:rPr>
        <w:t>par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frow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3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>e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arima.sim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odel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list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ar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FloatTok"/>
          <w:lang w:val="pt-BR"/>
        </w:rPr>
        <w:t>0.99999</w:t>
      </w:r>
      <w:r w:rsidRPr="00560F20">
        <w:rPr>
          <w:rStyle w:val="NormalTok"/>
          <w:lang w:val="pt-BR"/>
        </w:rPr>
        <w:t xml:space="preserve">), </w:t>
      </w:r>
      <w:r w:rsidRPr="00560F20">
        <w:rPr>
          <w:rStyle w:val="DataTypeTok"/>
          <w:lang w:val="pt-BR"/>
        </w:rPr>
        <w:t>n=</w:t>
      </w:r>
      <w:r w:rsidRPr="00560F20">
        <w:rPr>
          <w:rStyle w:val="DecValTok"/>
          <w:lang w:val="pt-BR"/>
        </w:rPr>
        <w:t>200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ataTypeTok"/>
          <w:lang w:val="pt-BR"/>
        </w:rPr>
        <w:t>innov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rnorm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200</w:t>
      </w:r>
      <w:r w:rsidRPr="00560F20">
        <w:rPr>
          <w:rStyle w:val="NormalTok"/>
          <w:lang w:val="pt-BR"/>
        </w:rPr>
        <w:t>,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>,</w:t>
      </w:r>
      <w:r w:rsidRPr="00560F20">
        <w:rPr>
          <w:rStyle w:val="DecValTok"/>
          <w:lang w:val="pt-BR"/>
        </w:rPr>
        <w:t>25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lot</w:t>
      </w:r>
      <w:r w:rsidRPr="00560F20">
        <w:rPr>
          <w:rStyle w:val="NormalTok"/>
          <w:lang w:val="pt-BR"/>
        </w:rPr>
        <w:t>(e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e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e)</w:t>
      </w:r>
    </w:p>
    <w:p w14:paraId="6A8BA6AD" w14:textId="77777777" w:rsidR="006E14D1" w:rsidRDefault="004F52DF">
      <w:pPr>
        <w:pStyle w:val="FirstParagraph"/>
      </w:pPr>
      <w:r>
        <w:rPr>
          <w:noProof/>
        </w:rPr>
        <w:drawing>
          <wp:inline distT="0" distB="0" distL="0" distR="0" wp14:anchorId="1C85D6C7" wp14:editId="558D5227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61C1C" w14:textId="77777777" w:rsidR="006E14D1" w:rsidRDefault="004F52DF">
      <w:pPr>
        <w:pStyle w:val="BodyText"/>
      </w:pPr>
      <w:r>
        <w:t>A série não é estacionaria</w:t>
      </w:r>
    </w:p>
    <w:p w14:paraId="55F108CE" w14:textId="77777777" w:rsidR="006E14D1" w:rsidRDefault="004F52DF">
      <w:pPr>
        <w:pStyle w:val="Compact"/>
        <w:numPr>
          <w:ilvl w:val="0"/>
          <w:numId w:val="8"/>
        </w:numPr>
        <w:rPr>
          <w:lang w:val="pt-BR"/>
        </w:rPr>
      </w:pPr>
      <w:r w:rsidRPr="00560F20">
        <w:rPr>
          <w:lang w:val="pt-BR"/>
        </w:rPr>
        <w:t>Serie com correlação de curto-prazo,</w:t>
      </w:r>
    </w:p>
    <w:p w14:paraId="1AEBAE3D" w14:textId="77777777" w:rsidR="00560F20" w:rsidRPr="00560F20" w:rsidRDefault="00560F20" w:rsidP="00560F20">
      <w:pPr>
        <w:pStyle w:val="Compact"/>
        <w:ind w:left="480"/>
        <w:rPr>
          <w:lang w:val="pt-BR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pt-BR"/>
        </w:rPr>
        <w:drawing>
          <wp:inline distT="0" distB="0" distL="0" distR="0" wp14:anchorId="29959569" wp14:editId="6A919E8E">
            <wp:extent cx="1800225" cy="371475"/>
            <wp:effectExtent l="0" t="0" r="9525" b="9525"/>
            <wp:docPr id="31" name="Imagem 4" descr="$ x_t = 0,7 x_{t-1} + N(0,1)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$ x_t = 0,7 x_{t-1} + N(0,1)$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8271C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innov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)</w:t>
      </w:r>
      <w:r>
        <w:br/>
      </w:r>
      <w:r>
        <w:rPr>
          <w:rStyle w:val="KeywordTok"/>
        </w:rPr>
        <w:lastRenderedPageBreak/>
        <w:t>acf</w:t>
      </w:r>
      <w:r>
        <w:rPr>
          <w:rStyle w:val="NormalTok"/>
        </w:rPr>
        <w:t>(f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f)</w:t>
      </w:r>
    </w:p>
    <w:p w14:paraId="28514BEB" w14:textId="77777777" w:rsidR="006E14D1" w:rsidRDefault="004F52DF">
      <w:pPr>
        <w:pStyle w:val="FirstParagraph"/>
      </w:pPr>
      <w:r>
        <w:rPr>
          <w:noProof/>
        </w:rPr>
        <w:drawing>
          <wp:inline distT="0" distB="0" distL="0" distR="0" wp14:anchorId="6F7C9D60" wp14:editId="1AAE6C61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A3BAE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A série é estacionária, ACF com decaimento e grafico de pacf com pico em 1</w:t>
      </w:r>
    </w:p>
    <w:p w14:paraId="3C305CBA" w14:textId="77777777" w:rsidR="006E14D1" w:rsidRDefault="004F52DF">
      <w:pPr>
        <w:pStyle w:val="Compact"/>
        <w:numPr>
          <w:ilvl w:val="0"/>
          <w:numId w:val="9"/>
        </w:numPr>
      </w:pPr>
      <w:r>
        <w:t>Série com correlações negativas</w:t>
      </w:r>
    </w:p>
    <w:p w14:paraId="26620F3C" w14:textId="77777777" w:rsidR="00560F20" w:rsidRDefault="00560F20" w:rsidP="00560F20">
      <w:pPr>
        <w:pStyle w:val="Compact"/>
        <w:ind w:left="480"/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pt-BR"/>
        </w:rPr>
        <w:drawing>
          <wp:inline distT="0" distB="0" distL="0" distR="0" wp14:anchorId="30808C7F" wp14:editId="4E9AB402">
            <wp:extent cx="1943100" cy="371475"/>
            <wp:effectExtent l="0" t="0" r="0" b="9525"/>
            <wp:docPr id="32" name="Imagem 3" descr="$ x_t = -0,8 x_{t-1} + N(0,1)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$ x_t = -0,8 x_{t-1} + N(0,1)$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F2519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innov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g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g)</w:t>
      </w:r>
    </w:p>
    <w:p w14:paraId="636F01AD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1FF8A2B2" wp14:editId="208644B5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042A2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A série é estacionária, acf com decaimento oscilando, pacf pico em 1</w:t>
      </w:r>
    </w:p>
    <w:p w14:paraId="03291334" w14:textId="77777777" w:rsidR="006E14D1" w:rsidRDefault="004F52DF">
      <w:pPr>
        <w:pStyle w:val="Compact"/>
        <w:numPr>
          <w:ilvl w:val="0"/>
          <w:numId w:val="10"/>
        </w:numPr>
      </w:pPr>
      <w:r>
        <w:t>Medias moveis</w:t>
      </w:r>
    </w:p>
    <w:p w14:paraId="59D256E7" w14:textId="77777777" w:rsidR="00560F20" w:rsidRDefault="00560F20" w:rsidP="00560F20">
      <w:pPr>
        <w:pStyle w:val="Compact"/>
        <w:ind w:left="480"/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pt-BR"/>
        </w:rPr>
        <w:drawing>
          <wp:inline distT="0" distB="0" distL="0" distR="0" wp14:anchorId="5A069684" wp14:editId="49C919B9">
            <wp:extent cx="1333500" cy="333375"/>
            <wp:effectExtent l="0" t="0" r="0" b="9525"/>
            <wp:docPr id="33" name="Imagem 2" descr="$ x_t = \epsilon_t +0,6 \epsilon_{t-1}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$ x_t = \epsilon_t +0,6 \epsilon_{t-1}$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eastAsia="pt-BR"/>
        </w:rPr>
        <w:drawing>
          <wp:inline distT="0" distB="0" distL="0" distR="0" wp14:anchorId="42ECAAE5" wp14:editId="0C64E11F">
            <wp:extent cx="971550" cy="371475"/>
            <wp:effectExtent l="0" t="0" r="0" b="9525"/>
            <wp:docPr id="34" name="Imagem 1" descr="$ \epsilon_t\sim N(0,1)$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$ \epsilon_t\sim N(0,1)$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CD1C8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KeywordTok"/>
          <w:lang w:val="pt-BR"/>
        </w:rPr>
        <w:t>par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frow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3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>h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arima.sim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odel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list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a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FloatTok"/>
          <w:lang w:val="pt-BR"/>
        </w:rPr>
        <w:t>0.6</w:t>
      </w:r>
      <w:r w:rsidRPr="00560F20">
        <w:rPr>
          <w:rStyle w:val="NormalTok"/>
          <w:lang w:val="pt-BR"/>
        </w:rPr>
        <w:t xml:space="preserve">), </w:t>
      </w:r>
      <w:r w:rsidRPr="00560F20">
        <w:rPr>
          <w:rStyle w:val="DataTypeTok"/>
          <w:lang w:val="pt-BR"/>
        </w:rPr>
        <w:t>n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DecValTok"/>
          <w:lang w:val="pt-BR"/>
        </w:rPr>
        <w:t>200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ataTypeTok"/>
          <w:lang w:val="pt-BR"/>
        </w:rPr>
        <w:t>innov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rnorm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200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0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lot</w:t>
      </w:r>
      <w:r w:rsidRPr="00560F20">
        <w:rPr>
          <w:rStyle w:val="NormalTok"/>
          <w:lang w:val="pt-BR"/>
        </w:rPr>
        <w:t>(h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h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h)</w:t>
      </w:r>
    </w:p>
    <w:p w14:paraId="04E8CBCA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151D1225" wp14:editId="174DCB8B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EA7AC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A série é estacionaria, acf igual a 0 em K&gt;1 e pacf com decaimento oscilando</w:t>
      </w:r>
    </w:p>
    <w:p w14:paraId="05D36088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3- Utilize a série abaixo para resolver cada item.</w:t>
      </w:r>
    </w:p>
    <w:p w14:paraId="192AFC61" w14:textId="77777777" w:rsidR="006E14D1" w:rsidRDefault="004F52DF">
      <w:pPr>
        <w:pStyle w:val="BodyText"/>
      </w:pPr>
      <w:r>
        <w:t xml:space="preserve">An example of a time series that can probably be described using an additive model with a trend and no seasonality is the time series of the annual diameter of women’s skirts at the hem, from 1866 to 1911. The data is available in the file </w:t>
      </w:r>
      <w:hyperlink r:id="rId29">
        <w:r>
          <w:rPr>
            <w:rStyle w:val="Hyperlink"/>
          </w:rPr>
          <w:t>http://robjhyndman.com/tsdldata/roberts/skirts.dat</w:t>
        </w:r>
      </w:hyperlink>
      <w:r>
        <w:t xml:space="preserve"> (original data from Hipel and McLeod, 1994).</w:t>
      </w:r>
    </w:p>
    <w:p w14:paraId="2120C6D8" w14:textId="77777777" w:rsidR="006E14D1" w:rsidRDefault="004F52DF">
      <w:pPr>
        <w:pStyle w:val="SourceCode"/>
      </w:pPr>
      <w:r>
        <w:rPr>
          <w:rStyle w:val="NormalTok"/>
        </w:rPr>
        <w:t>skirt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robjhyndman.com/tsdldata/roberts/skirts.da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14:paraId="01790964" w14:textId="77777777" w:rsidR="006E14D1" w:rsidRPr="00560F20" w:rsidRDefault="004F52DF">
      <w:pPr>
        <w:pStyle w:val="Compact"/>
        <w:numPr>
          <w:ilvl w:val="0"/>
          <w:numId w:val="11"/>
        </w:numPr>
        <w:rPr>
          <w:lang w:val="pt-BR"/>
        </w:rPr>
      </w:pPr>
      <w:r w:rsidRPr="00560F20">
        <w:rPr>
          <w:lang w:val="pt-BR"/>
        </w:rPr>
        <w:t>Faça a leitura da série de dados e os tratamentos necessários para considerar a mesma como uma série temporal</w:t>
      </w:r>
    </w:p>
    <w:p w14:paraId="1B69E84B" w14:textId="77777777" w:rsidR="006E14D1" w:rsidRDefault="004F52DF">
      <w:pPr>
        <w:pStyle w:val="SourceCode"/>
      </w:pPr>
      <w:r>
        <w:rPr>
          <w:rStyle w:val="NormalTok"/>
        </w:rPr>
        <w:t>skirts.ts&lt;-</w:t>
      </w:r>
      <w:r>
        <w:rPr>
          <w:rStyle w:val="KeywordTok"/>
        </w:rPr>
        <w:t>ts</w:t>
      </w:r>
      <w:r>
        <w:rPr>
          <w:rStyle w:val="NormalTok"/>
        </w:rPr>
        <w:t xml:space="preserve">(skirts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66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kirts.ts</w:t>
      </w:r>
    </w:p>
    <w:p w14:paraId="49014A1B" w14:textId="77777777" w:rsidR="006E14D1" w:rsidRPr="00560F20" w:rsidRDefault="004F52DF">
      <w:pPr>
        <w:pStyle w:val="Compact"/>
        <w:numPr>
          <w:ilvl w:val="0"/>
          <w:numId w:val="12"/>
        </w:numPr>
        <w:rPr>
          <w:lang w:val="pt-BR"/>
        </w:rPr>
      </w:pPr>
      <w:r w:rsidRPr="00560F20">
        <w:rPr>
          <w:lang w:val="pt-BR"/>
        </w:rPr>
        <w:t>Faça a decomposição da série do item (a): Sazonalidade, Tendência e Aleatória.</w:t>
      </w:r>
    </w:p>
    <w:p w14:paraId="5184D060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NormalTok"/>
          <w:lang w:val="pt-BR"/>
        </w:rPr>
        <w:t>skirts.components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ifelse</w:t>
      </w:r>
      <w:r w:rsidRPr="00560F20">
        <w:rPr>
          <w:rStyle w:val="NormalTok"/>
          <w:lang w:val="pt-BR"/>
        </w:rPr>
        <w:t>(</w:t>
      </w:r>
      <w:r w:rsidRPr="00560F20">
        <w:rPr>
          <w:rStyle w:val="KeywordTok"/>
          <w:lang w:val="pt-BR"/>
        </w:rPr>
        <w:t>frequency</w:t>
      </w:r>
      <w:r w:rsidRPr="00560F20">
        <w:rPr>
          <w:rStyle w:val="NormalTok"/>
          <w:lang w:val="pt-BR"/>
        </w:rPr>
        <w:t>(skirts.ts)</w:t>
      </w:r>
      <w:r w:rsidRPr="00560F20">
        <w:rPr>
          <w:rStyle w:val="OperatorTok"/>
          <w:lang w:val="pt-BR"/>
        </w:rPr>
        <w:t>&gt;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>,</w:t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 xml:space="preserve">                        </w:t>
      </w:r>
      <w:r w:rsidRPr="00560F20">
        <w:rPr>
          <w:rStyle w:val="KeywordTok"/>
          <w:lang w:val="pt-BR"/>
        </w:rPr>
        <w:t>decompose</w:t>
      </w:r>
      <w:r w:rsidRPr="00560F20">
        <w:rPr>
          <w:rStyle w:val="NormalTok"/>
          <w:lang w:val="pt-BR"/>
        </w:rPr>
        <w:t>(skirts.ts,</w:t>
      </w:r>
      <w:r w:rsidRPr="00560F20">
        <w:rPr>
          <w:rStyle w:val="DataTypeTok"/>
          <w:lang w:val="pt-BR"/>
        </w:rPr>
        <w:t>type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StringTok"/>
          <w:lang w:val="pt-BR"/>
        </w:rPr>
        <w:t>"additive"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StringTok"/>
          <w:lang w:val="pt-BR"/>
        </w:rPr>
        <w:t>"multiplicative"</w:t>
      </w:r>
      <w:r w:rsidRPr="00560F20">
        <w:rPr>
          <w:rStyle w:val="NormalTok"/>
          <w:lang w:val="pt-BR"/>
        </w:rPr>
        <w:t>)),</w:t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lastRenderedPageBreak/>
        <w:t xml:space="preserve">                        </w:t>
      </w:r>
      <w:r w:rsidRPr="00560F20">
        <w:rPr>
          <w:rStyle w:val="KeywordTok"/>
          <w:lang w:val="pt-BR"/>
        </w:rPr>
        <w:t>print</w:t>
      </w:r>
      <w:r w:rsidRPr="00560F20">
        <w:rPr>
          <w:rStyle w:val="NormalTok"/>
          <w:lang w:val="pt-BR"/>
        </w:rPr>
        <w:t>(</w:t>
      </w:r>
      <w:r w:rsidRPr="00560F20">
        <w:rPr>
          <w:rStyle w:val="StringTok"/>
          <w:lang w:val="pt-BR"/>
        </w:rPr>
        <w:t>"Nao e' possivel decompor uma serie anual, para ser feita a decomposicao a serie deveria ter, no minimo, 2 periodos"</w:t>
      </w:r>
      <w:r w:rsidRPr="00560F20">
        <w:rPr>
          <w:rStyle w:val="NormalTok"/>
          <w:lang w:val="pt-BR"/>
        </w:rPr>
        <w:t>))</w:t>
      </w:r>
    </w:p>
    <w:p w14:paraId="6F3ADDDF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VerbatimChar"/>
          <w:lang w:val="pt-BR"/>
        </w:rPr>
        <w:t>## [1] "Nao e' possivel decompor uma serie anual, para ser feita a decomposicao a serie deveria ter, no minimo, 2 periodos"</w:t>
      </w:r>
    </w:p>
    <w:p w14:paraId="405E9C89" w14:textId="77777777" w:rsidR="006E14D1" w:rsidRDefault="004F52DF">
      <w:pPr>
        <w:pStyle w:val="SourceCode"/>
      </w:pPr>
      <w:r>
        <w:rPr>
          <w:rStyle w:val="CommentTok"/>
        </w:rPr>
        <w:t>#plot(skirts.components)</w:t>
      </w:r>
    </w:p>
    <w:p w14:paraId="08A81C99" w14:textId="77777777" w:rsidR="006E14D1" w:rsidRPr="00560F20" w:rsidRDefault="004F52DF">
      <w:pPr>
        <w:pStyle w:val="Compact"/>
        <w:numPr>
          <w:ilvl w:val="0"/>
          <w:numId w:val="13"/>
        </w:numPr>
        <w:rPr>
          <w:lang w:val="pt-BR"/>
        </w:rPr>
      </w:pPr>
      <w:r w:rsidRPr="00560F20">
        <w:rPr>
          <w:lang w:val="pt-BR"/>
        </w:rPr>
        <w:t>Calcule a ACF e PACF da série e da primeira diferença</w:t>
      </w:r>
    </w:p>
    <w:p w14:paraId="345DD17B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KeywordTok"/>
          <w:lang w:val="pt-BR"/>
        </w:rPr>
        <w:t>par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frow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2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2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skirts.ts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</w:t>
      </w:r>
      <w:r w:rsidRPr="00560F20">
        <w:rPr>
          <w:rStyle w:val="KeywordTok"/>
          <w:lang w:val="pt-BR"/>
        </w:rPr>
        <w:t>diff</w:t>
      </w:r>
      <w:r w:rsidRPr="00560F20">
        <w:rPr>
          <w:rStyle w:val="NormalTok"/>
          <w:lang w:val="pt-BR"/>
        </w:rPr>
        <w:t>(skirts.ts)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skirts.ts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</w:t>
      </w:r>
      <w:r w:rsidRPr="00560F20">
        <w:rPr>
          <w:rStyle w:val="KeywordTok"/>
          <w:lang w:val="pt-BR"/>
        </w:rPr>
        <w:t>diff</w:t>
      </w:r>
      <w:r w:rsidRPr="00560F20">
        <w:rPr>
          <w:rStyle w:val="NormalTok"/>
          <w:lang w:val="pt-BR"/>
        </w:rPr>
        <w:t>(skirts.ts))</w:t>
      </w:r>
    </w:p>
    <w:p w14:paraId="0E3A227F" w14:textId="77777777" w:rsidR="006E14D1" w:rsidRDefault="004F52DF">
      <w:pPr>
        <w:pStyle w:val="FirstParagraph"/>
      </w:pPr>
      <w:r>
        <w:rPr>
          <w:noProof/>
        </w:rPr>
        <w:drawing>
          <wp:inline distT="0" distB="0" distL="0" distR="0" wp14:anchorId="1E864C85" wp14:editId="2132469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A0833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Os ACF da série e da primeira diferença não apresentam muita diferença quando comparados entre si. No gráfico PACF na série apresenta um lag com valor negativo no tempo 2 e na primeira diferença apresenta um lag com valor positivo no tempo 6.</w:t>
      </w:r>
    </w:p>
    <w:p w14:paraId="1E2970DC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4- Usando a função arima.sim gere as seguintes simulações (300 ptos):</w:t>
      </w:r>
    </w:p>
    <w:p w14:paraId="36DB63B7" w14:textId="77777777" w:rsidR="006E14D1" w:rsidRDefault="004F52D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</w:p>
    <w:p w14:paraId="198D3B60" w14:textId="77777777" w:rsidR="006E14D1" w:rsidRPr="00560F20" w:rsidRDefault="004F52DF">
      <w:pPr>
        <w:pStyle w:val="Compact"/>
        <w:numPr>
          <w:ilvl w:val="0"/>
          <w:numId w:val="14"/>
        </w:numPr>
        <w:rPr>
          <w:lang w:val="pt-BR"/>
        </w:rPr>
      </w:pPr>
      <w:r w:rsidRPr="00560F20">
        <w:rPr>
          <w:lang w:val="pt-BR"/>
        </w:rPr>
        <w:lastRenderedPageBreak/>
        <w:t xml:space="preserve">Processo AR(1) onde </w:t>
      </w:r>
      <w:r>
        <w:t>θ</w:t>
      </w:r>
      <w:r w:rsidRPr="00560F20">
        <w:rPr>
          <w:lang w:val="pt-BR"/>
        </w:rPr>
        <w:t xml:space="preserve">0=0, </w:t>
      </w:r>
      <w:r>
        <w:t>θ</w:t>
      </w:r>
      <w:r w:rsidRPr="00560F20">
        <w:rPr>
          <w:lang w:val="pt-BR"/>
        </w:rPr>
        <w:t>1=0.7</w:t>
      </w:r>
    </w:p>
    <w:p w14:paraId="5A2B87D2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KeywordTok"/>
          <w:lang w:val="pt-BR"/>
        </w:rPr>
        <w:t>par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frow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3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>a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arima.sim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n=</w:t>
      </w:r>
      <w:r w:rsidRPr="00560F20">
        <w:rPr>
          <w:rStyle w:val="DecValTok"/>
          <w:lang w:val="pt-BR"/>
        </w:rPr>
        <w:t>300</w:t>
      </w:r>
      <w:r w:rsidRPr="00560F20">
        <w:rPr>
          <w:rStyle w:val="NormalTok"/>
          <w:lang w:val="pt-BR"/>
        </w:rPr>
        <w:t>,</w:t>
      </w:r>
      <w:r w:rsidRPr="00560F20">
        <w:rPr>
          <w:rStyle w:val="KeywordTok"/>
          <w:lang w:val="pt-BR"/>
        </w:rPr>
        <w:t>list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ar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.</w:t>
      </w:r>
      <w:r w:rsidRPr="00560F20">
        <w:rPr>
          <w:rStyle w:val="DecValTok"/>
          <w:lang w:val="pt-BR"/>
        </w:rPr>
        <w:t>7</w:t>
      </w:r>
      <w:r w:rsidRPr="00560F20">
        <w:rPr>
          <w:rStyle w:val="NormalTok"/>
          <w:lang w:val="pt-BR"/>
        </w:rPr>
        <w:t>))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lot</w:t>
      </w:r>
      <w:r w:rsidRPr="00560F20">
        <w:rPr>
          <w:rStyle w:val="NormalTok"/>
          <w:lang w:val="pt-BR"/>
        </w:rPr>
        <w:t>(a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a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a)</w:t>
      </w:r>
    </w:p>
    <w:p w14:paraId="53067B19" w14:textId="77777777" w:rsidR="006E14D1" w:rsidRDefault="004F52DF">
      <w:pPr>
        <w:pStyle w:val="FirstParagraph"/>
      </w:pPr>
      <w:r>
        <w:rPr>
          <w:noProof/>
        </w:rPr>
        <w:drawing>
          <wp:inline distT="0" distB="0" distL="0" distR="0" wp14:anchorId="20C9B74A" wp14:editId="75895577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D58EE" w14:textId="77777777" w:rsidR="006E14D1" w:rsidRPr="00560F20" w:rsidRDefault="004F52DF">
      <w:pPr>
        <w:pStyle w:val="Compact"/>
        <w:numPr>
          <w:ilvl w:val="0"/>
          <w:numId w:val="15"/>
        </w:numPr>
        <w:rPr>
          <w:lang w:val="pt-BR"/>
        </w:rPr>
      </w:pPr>
      <w:r w:rsidRPr="00560F20">
        <w:rPr>
          <w:lang w:val="pt-BR"/>
        </w:rPr>
        <w:t xml:space="preserve">Processo AR(1) onde </w:t>
      </w:r>
      <w:r>
        <w:t>θ</w:t>
      </w:r>
      <w:r w:rsidRPr="00560F20">
        <w:rPr>
          <w:lang w:val="pt-BR"/>
        </w:rPr>
        <w:t xml:space="preserve">0=0, </w:t>
      </w:r>
      <w:r>
        <w:t>θ</w:t>
      </w:r>
      <w:r w:rsidRPr="00560F20">
        <w:rPr>
          <w:lang w:val="pt-BR"/>
        </w:rPr>
        <w:t>1= -0.7</w:t>
      </w:r>
    </w:p>
    <w:p w14:paraId="27397D0D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b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b)</w:t>
      </w:r>
    </w:p>
    <w:p w14:paraId="637F2659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30A0B04A" wp14:editId="1F97DCAE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F213D" w14:textId="77777777" w:rsidR="006E14D1" w:rsidRPr="00560F20" w:rsidRDefault="004F52DF">
      <w:pPr>
        <w:pStyle w:val="Compact"/>
        <w:numPr>
          <w:ilvl w:val="0"/>
          <w:numId w:val="16"/>
        </w:numPr>
        <w:rPr>
          <w:lang w:val="pt-BR"/>
        </w:rPr>
      </w:pPr>
      <w:r w:rsidRPr="00560F20">
        <w:rPr>
          <w:lang w:val="pt-BR"/>
        </w:rPr>
        <w:t xml:space="preserve">Processo AR(2) onde </w:t>
      </w:r>
      <w:r>
        <w:t>θ</w:t>
      </w:r>
      <w:r w:rsidRPr="00560F20">
        <w:rPr>
          <w:lang w:val="pt-BR"/>
        </w:rPr>
        <w:t xml:space="preserve">0=0, </w:t>
      </w:r>
      <w:r>
        <w:t>θ</w:t>
      </w:r>
      <w:r w:rsidRPr="00560F20">
        <w:rPr>
          <w:lang w:val="pt-BR"/>
        </w:rPr>
        <w:t xml:space="preserve">1=0.3 e </w:t>
      </w:r>
      <w:r>
        <w:t>θ</w:t>
      </w:r>
      <w:r w:rsidRPr="00560F20">
        <w:rPr>
          <w:lang w:val="pt-BR"/>
        </w:rPr>
        <w:t>2=0.5</w:t>
      </w:r>
    </w:p>
    <w:p w14:paraId="33DAF322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3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c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c)</w:t>
      </w:r>
    </w:p>
    <w:p w14:paraId="71AE2E40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1FF9B1DD" wp14:editId="49293D0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1315B" w14:textId="77777777" w:rsidR="006E14D1" w:rsidRPr="00560F20" w:rsidRDefault="004F52DF">
      <w:pPr>
        <w:pStyle w:val="Compact"/>
        <w:numPr>
          <w:ilvl w:val="0"/>
          <w:numId w:val="17"/>
        </w:numPr>
        <w:rPr>
          <w:lang w:val="pt-BR"/>
        </w:rPr>
      </w:pPr>
      <w:r w:rsidRPr="00560F20">
        <w:rPr>
          <w:lang w:val="pt-BR"/>
        </w:rPr>
        <w:t xml:space="preserve">Processo MA(1) onde </w:t>
      </w:r>
      <w:r>
        <w:t>θ</w:t>
      </w:r>
      <w:r w:rsidRPr="00560F20">
        <w:rPr>
          <w:lang w:val="pt-BR"/>
        </w:rPr>
        <w:t xml:space="preserve">0=0, </w:t>
      </w:r>
      <w:r>
        <w:t>θ</w:t>
      </w:r>
      <w:r w:rsidRPr="00560F20">
        <w:rPr>
          <w:lang w:val="pt-BR"/>
        </w:rPr>
        <w:t>1=0.6</w:t>
      </w:r>
    </w:p>
    <w:p w14:paraId="743F3D4F" w14:textId="77777777" w:rsidR="006E14D1" w:rsidRDefault="004F52D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rima.sim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d)</w:t>
      </w:r>
      <w:r>
        <w:br/>
      </w:r>
      <w:r>
        <w:rPr>
          <w:rStyle w:val="KeywordTok"/>
        </w:rPr>
        <w:t>pacf</w:t>
      </w:r>
      <w:r>
        <w:rPr>
          <w:rStyle w:val="NormalTok"/>
        </w:rPr>
        <w:t>(d)</w:t>
      </w:r>
    </w:p>
    <w:p w14:paraId="391FE3F4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4E173C43" wp14:editId="6C6FC6C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8E2FB" w14:textId="77777777" w:rsidR="006E14D1" w:rsidRPr="00560F20" w:rsidRDefault="004F52DF">
      <w:pPr>
        <w:pStyle w:val="Compact"/>
        <w:numPr>
          <w:ilvl w:val="0"/>
          <w:numId w:val="18"/>
        </w:numPr>
        <w:rPr>
          <w:lang w:val="pt-BR"/>
        </w:rPr>
      </w:pPr>
      <w:r w:rsidRPr="00560F20">
        <w:rPr>
          <w:lang w:val="pt-BR"/>
        </w:rPr>
        <w:t xml:space="preserve">Processo MA(1) onde </w:t>
      </w:r>
      <w:r>
        <w:t>θ</w:t>
      </w:r>
      <w:r w:rsidRPr="00560F20">
        <w:rPr>
          <w:lang w:val="pt-BR"/>
        </w:rPr>
        <w:t xml:space="preserve">0=0, </w:t>
      </w:r>
      <w:r>
        <w:t>θ</w:t>
      </w:r>
      <w:r w:rsidRPr="00560F20">
        <w:rPr>
          <w:lang w:val="pt-BR"/>
        </w:rPr>
        <w:t>1=-0.6</w:t>
      </w:r>
    </w:p>
    <w:p w14:paraId="13A87AC6" w14:textId="77777777" w:rsidR="006E14D1" w:rsidRPr="00560F20" w:rsidRDefault="004F52DF">
      <w:pPr>
        <w:pStyle w:val="SourceCode"/>
        <w:rPr>
          <w:lang w:val="pt-BR"/>
        </w:rPr>
      </w:pPr>
      <w:r w:rsidRPr="00560F20">
        <w:rPr>
          <w:rStyle w:val="KeywordTok"/>
          <w:lang w:val="pt-BR"/>
        </w:rPr>
        <w:t>par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frow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DecValTok"/>
          <w:lang w:val="pt-BR"/>
        </w:rPr>
        <w:t>1</w:t>
      </w:r>
      <w:r w:rsidRPr="00560F20">
        <w:rPr>
          <w:rStyle w:val="NormalTok"/>
          <w:lang w:val="pt-BR"/>
        </w:rPr>
        <w:t xml:space="preserve">, </w:t>
      </w:r>
      <w:r w:rsidRPr="00560F20">
        <w:rPr>
          <w:rStyle w:val="DecValTok"/>
          <w:lang w:val="pt-BR"/>
        </w:rPr>
        <w:t>3</w:t>
      </w:r>
      <w:r w:rsidRPr="00560F20">
        <w:rPr>
          <w:rStyle w:val="NormalTok"/>
          <w:lang w:val="pt-BR"/>
        </w:rPr>
        <w:t>))</w:t>
      </w:r>
      <w:r w:rsidRPr="00560F20">
        <w:rPr>
          <w:lang w:val="pt-BR"/>
        </w:rPr>
        <w:br/>
      </w:r>
      <w:r w:rsidRPr="00560F20">
        <w:rPr>
          <w:lang w:val="pt-BR"/>
        </w:rPr>
        <w:br/>
      </w:r>
      <w:r w:rsidRPr="00560F20">
        <w:rPr>
          <w:rStyle w:val="NormalTok"/>
          <w:lang w:val="pt-BR"/>
        </w:rPr>
        <w:t>e &lt;-</w:t>
      </w:r>
      <w:r w:rsidRPr="00560F20">
        <w:rPr>
          <w:rStyle w:val="StringTok"/>
          <w:lang w:val="pt-BR"/>
        </w:rPr>
        <w:t xml:space="preserve"> </w:t>
      </w:r>
      <w:r w:rsidRPr="00560F20">
        <w:rPr>
          <w:rStyle w:val="KeywordTok"/>
          <w:lang w:val="pt-BR"/>
        </w:rPr>
        <w:t>arima.sim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n=</w:t>
      </w:r>
      <w:r w:rsidRPr="00560F20">
        <w:rPr>
          <w:rStyle w:val="DecValTok"/>
          <w:lang w:val="pt-BR"/>
        </w:rPr>
        <w:t>300</w:t>
      </w:r>
      <w:r w:rsidRPr="00560F20">
        <w:rPr>
          <w:rStyle w:val="NormalTok"/>
          <w:lang w:val="pt-BR"/>
        </w:rPr>
        <w:t>,</w:t>
      </w:r>
      <w:r w:rsidRPr="00560F20">
        <w:rPr>
          <w:rStyle w:val="KeywordTok"/>
          <w:lang w:val="pt-BR"/>
        </w:rPr>
        <w:t>list</w:t>
      </w:r>
      <w:r w:rsidRPr="00560F20">
        <w:rPr>
          <w:rStyle w:val="NormalTok"/>
          <w:lang w:val="pt-BR"/>
        </w:rPr>
        <w:t>(</w:t>
      </w:r>
      <w:r w:rsidRPr="00560F20">
        <w:rPr>
          <w:rStyle w:val="DataTypeTok"/>
          <w:lang w:val="pt-BR"/>
        </w:rPr>
        <w:t>ma =</w:t>
      </w:r>
      <w:r w:rsidRPr="00560F20">
        <w:rPr>
          <w:rStyle w:val="NormalTok"/>
          <w:lang w:val="pt-BR"/>
        </w:rPr>
        <w:t xml:space="preserve"> </w:t>
      </w:r>
      <w:r w:rsidRPr="00560F20">
        <w:rPr>
          <w:rStyle w:val="KeywordTok"/>
          <w:lang w:val="pt-BR"/>
        </w:rPr>
        <w:t>c</w:t>
      </w:r>
      <w:r w:rsidRPr="00560F20">
        <w:rPr>
          <w:rStyle w:val="NormalTok"/>
          <w:lang w:val="pt-BR"/>
        </w:rPr>
        <w:t>(</w:t>
      </w:r>
      <w:r w:rsidRPr="00560F20">
        <w:rPr>
          <w:rStyle w:val="OperatorTok"/>
          <w:lang w:val="pt-BR"/>
        </w:rPr>
        <w:t>-</w:t>
      </w:r>
      <w:r w:rsidRPr="00560F20">
        <w:rPr>
          <w:rStyle w:val="NormalTok"/>
          <w:lang w:val="pt-BR"/>
        </w:rPr>
        <w:t>.</w:t>
      </w:r>
      <w:r w:rsidRPr="00560F20">
        <w:rPr>
          <w:rStyle w:val="DecValTok"/>
          <w:lang w:val="pt-BR"/>
        </w:rPr>
        <w:t>6</w:t>
      </w:r>
      <w:r w:rsidRPr="00560F20">
        <w:rPr>
          <w:rStyle w:val="NormalTok"/>
          <w:lang w:val="pt-BR"/>
        </w:rPr>
        <w:t>))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lot</w:t>
      </w:r>
      <w:r w:rsidRPr="00560F20">
        <w:rPr>
          <w:rStyle w:val="NormalTok"/>
          <w:lang w:val="pt-BR"/>
        </w:rPr>
        <w:t>(e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acf</w:t>
      </w:r>
      <w:r w:rsidRPr="00560F20">
        <w:rPr>
          <w:rStyle w:val="NormalTok"/>
          <w:lang w:val="pt-BR"/>
        </w:rPr>
        <w:t>(e)</w:t>
      </w:r>
      <w:r w:rsidRPr="00560F20">
        <w:rPr>
          <w:lang w:val="pt-BR"/>
        </w:rPr>
        <w:br/>
      </w:r>
      <w:r w:rsidRPr="00560F20">
        <w:rPr>
          <w:rStyle w:val="KeywordTok"/>
          <w:lang w:val="pt-BR"/>
        </w:rPr>
        <w:t>pacf</w:t>
      </w:r>
      <w:r w:rsidRPr="00560F20">
        <w:rPr>
          <w:rStyle w:val="NormalTok"/>
          <w:lang w:val="pt-BR"/>
        </w:rPr>
        <w:t>(e)</w:t>
      </w:r>
    </w:p>
    <w:p w14:paraId="417AAB43" w14:textId="77777777" w:rsidR="006E14D1" w:rsidRDefault="004F52DF">
      <w:pPr>
        <w:pStyle w:val="FirstParagraph"/>
      </w:pPr>
      <w:r>
        <w:rPr>
          <w:noProof/>
        </w:rPr>
        <w:lastRenderedPageBreak/>
        <w:drawing>
          <wp:inline distT="0" distB="0" distL="0" distR="0" wp14:anchorId="172ABF54" wp14:editId="5DFAC1F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8FF0F" w14:textId="77777777" w:rsidR="006E14D1" w:rsidRPr="00560F20" w:rsidRDefault="004F52DF">
      <w:pPr>
        <w:pStyle w:val="BodyText"/>
        <w:rPr>
          <w:lang w:val="pt-BR"/>
        </w:rPr>
      </w:pPr>
      <w:r w:rsidRPr="00560F20">
        <w:rPr>
          <w:lang w:val="pt-BR"/>
        </w:rPr>
        <w:t>Para cada simulação, plote o gráfico da série, calcule o ACF e PACF. Usando estes resultados conclua como deve ser o comportamento da ACF de PACF de um modelo autoregressivo( AR.)</w:t>
      </w:r>
    </w:p>
    <w:p w14:paraId="3419F757" w14:textId="5F11C81F" w:rsidR="006E14D1" w:rsidRDefault="006E14D1" w:rsidP="00A34F89"/>
    <w:p w14:paraId="08E38B1A" w14:textId="77777777" w:rsidR="00A34F89" w:rsidRPr="00A34F89" w:rsidRDefault="00A34F89" w:rsidP="00A34F89">
      <w:pPr>
        <w:pStyle w:val="BodyText"/>
        <w:rPr>
          <w:lang w:val="pt-BR"/>
        </w:rPr>
      </w:pPr>
      <w:r w:rsidRPr="00A34F89">
        <w:rPr>
          <w:lang w:val="pt-BR"/>
        </w:rPr>
        <w:t xml:space="preserve">5- Obtenha a série histórica do PIB Brasil no site: </w:t>
      </w:r>
      <w:hyperlink r:id="rId36">
        <w:r w:rsidRPr="00A34F89">
          <w:rPr>
            <w:rStyle w:val="Hyperlink"/>
            <w:lang w:val="pt-BR"/>
          </w:rPr>
          <w:t>http://www.bcb.gov.br/pre/portalCidadao/cadsis/series.asp?idpai=PORTALBCB</w:t>
        </w:r>
      </w:hyperlink>
      <w:r w:rsidRPr="00A34F89">
        <w:rPr>
          <w:lang w:val="pt-BR"/>
        </w:rPr>
        <w:t xml:space="preserve"> Código da série: 1232</w:t>
      </w:r>
    </w:p>
    <w:p w14:paraId="1C5C12D4" w14:textId="77777777" w:rsidR="00A34F89" w:rsidRPr="00A34F89" w:rsidRDefault="00A34F89" w:rsidP="00A34F89">
      <w:pPr>
        <w:pStyle w:val="BodyText"/>
        <w:rPr>
          <w:lang w:val="pt-BR"/>
        </w:rPr>
      </w:pPr>
      <w:r w:rsidRPr="00A34F89">
        <w:rPr>
          <w:lang w:val="pt-BR"/>
        </w:rPr>
        <w:t>Lendo o arquivo do PIB (Editado fora do R por comodidade)</w:t>
      </w:r>
    </w:p>
    <w:p w14:paraId="134B1334" w14:textId="77777777" w:rsidR="00A34F89" w:rsidRPr="00A34F89" w:rsidRDefault="00A34F89" w:rsidP="00A34F89">
      <w:pPr>
        <w:pStyle w:val="SourceCode"/>
        <w:rPr>
          <w:lang w:val="pt-BR"/>
        </w:rPr>
      </w:pPr>
      <w:r w:rsidRPr="00A34F89">
        <w:rPr>
          <w:rStyle w:val="NormalTok"/>
          <w:lang w:val="pt-BR"/>
        </w:rPr>
        <w:t>PIB &lt;-</w:t>
      </w:r>
      <w:r w:rsidRPr="00A34F89">
        <w:rPr>
          <w:rStyle w:val="StringTok"/>
          <w:lang w:val="pt-BR"/>
        </w:rPr>
        <w:t xml:space="preserve"> </w:t>
      </w:r>
      <w:r w:rsidRPr="00A34F89">
        <w:rPr>
          <w:rStyle w:val="KeywordTok"/>
          <w:lang w:val="pt-BR"/>
        </w:rPr>
        <w:t>read.csv</w:t>
      </w:r>
      <w:r w:rsidRPr="00A34F89">
        <w:rPr>
          <w:rStyle w:val="NormalTok"/>
          <w:lang w:val="pt-BR"/>
        </w:rPr>
        <w:t>(</w:t>
      </w:r>
      <w:r w:rsidRPr="00A34F89">
        <w:rPr>
          <w:rStyle w:val="StringTok"/>
          <w:lang w:val="pt-BR"/>
        </w:rPr>
        <w:t>"PIB2.csv"</w:t>
      </w:r>
      <w:r w:rsidRPr="00A34F89">
        <w:rPr>
          <w:rStyle w:val="NormalTok"/>
          <w:lang w:val="pt-BR"/>
        </w:rPr>
        <w:t>)</w:t>
      </w:r>
      <w:r w:rsidRPr="00A34F89">
        <w:rPr>
          <w:lang w:val="pt-BR"/>
        </w:rPr>
        <w:br/>
      </w:r>
      <w:r w:rsidRPr="00A34F89">
        <w:rPr>
          <w:rStyle w:val="CommentTok"/>
          <w:lang w:val="pt-BR"/>
        </w:rPr>
        <w:t>#PIB</w:t>
      </w:r>
    </w:p>
    <w:p w14:paraId="422C709B" w14:textId="77777777" w:rsidR="00A34F89" w:rsidRPr="00A34F89" w:rsidRDefault="00A34F89" w:rsidP="00A34F89">
      <w:pPr>
        <w:pStyle w:val="FirstParagraph"/>
        <w:rPr>
          <w:lang w:val="pt-BR"/>
        </w:rPr>
      </w:pPr>
      <w:r w:rsidRPr="00A34F89">
        <w:rPr>
          <w:lang w:val="pt-BR"/>
        </w:rPr>
        <w:t>Criando uma Serie Temporal baseado no PIB (data inicio 1 Trimestre de 1991 e frequencia trimestral)</w:t>
      </w:r>
    </w:p>
    <w:p w14:paraId="3DE8C56C" w14:textId="77777777" w:rsidR="00A34F89" w:rsidRDefault="00A34F89" w:rsidP="00A34F89">
      <w:pPr>
        <w:pStyle w:val="SourceCode"/>
      </w:pPr>
      <w:r>
        <w:rPr>
          <w:rStyle w:val="NormalTok"/>
        </w:rPr>
        <w:t>PIB.ts&lt;-</w:t>
      </w:r>
      <w:r>
        <w:rPr>
          <w:rStyle w:val="KeywordTok"/>
        </w:rPr>
        <w:t>ts</w:t>
      </w:r>
      <w:r>
        <w:rPr>
          <w:rStyle w:val="NormalTok"/>
        </w:rPr>
        <w:t xml:space="preserve">(PIB, </w:t>
      </w:r>
      <w:r>
        <w:rPr>
          <w:rStyle w:val="DataTypeTok"/>
        </w:rPr>
        <w:t>frequency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IB.ts</w:t>
      </w:r>
    </w:p>
    <w:p w14:paraId="25EA9548" w14:textId="77777777" w:rsidR="00A34F89" w:rsidRPr="00A34F89" w:rsidRDefault="00A34F89" w:rsidP="00A34F89">
      <w:pPr>
        <w:pStyle w:val="Compact"/>
        <w:numPr>
          <w:ilvl w:val="0"/>
          <w:numId w:val="25"/>
        </w:numPr>
        <w:rPr>
          <w:lang w:val="pt-BR"/>
        </w:rPr>
      </w:pPr>
      <w:r w:rsidRPr="00A34F89">
        <w:rPr>
          <w:lang w:val="pt-BR"/>
        </w:rPr>
        <w:t>Plote o gráfico da série usando o R</w:t>
      </w:r>
    </w:p>
    <w:p w14:paraId="336DA4DA" w14:textId="77777777" w:rsidR="00A34F89" w:rsidRDefault="00A34F89" w:rsidP="00A34F89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PIB.ts)</w:t>
      </w:r>
    </w:p>
    <w:p w14:paraId="105A13CB" w14:textId="77777777" w:rsidR="00A34F89" w:rsidRDefault="00A34F89" w:rsidP="00A34F89">
      <w:pPr>
        <w:pStyle w:val="FirstParagraph"/>
      </w:pPr>
      <w:r>
        <w:rPr>
          <w:noProof/>
        </w:rPr>
        <w:lastRenderedPageBreak/>
        <w:drawing>
          <wp:inline distT="0" distB="0" distL="0" distR="0" wp14:anchorId="068E74FE" wp14:editId="222AF071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608FE" w14:textId="77777777" w:rsidR="00A34F89" w:rsidRPr="00A34F89" w:rsidRDefault="00A34F89" w:rsidP="00A34F89">
      <w:pPr>
        <w:pStyle w:val="Compact"/>
        <w:numPr>
          <w:ilvl w:val="0"/>
          <w:numId w:val="26"/>
        </w:numPr>
        <w:rPr>
          <w:lang w:val="pt-BR"/>
        </w:rPr>
      </w:pPr>
      <w:r w:rsidRPr="00A34F89">
        <w:rPr>
          <w:lang w:val="pt-BR"/>
        </w:rPr>
        <w:t>Faça a decomposição da série em: Sazonalidade, Tendência e Aleatória.</w:t>
      </w:r>
    </w:p>
    <w:p w14:paraId="6483E598" w14:textId="77777777" w:rsidR="00A34F89" w:rsidRDefault="00A34F89" w:rsidP="00A34F89">
      <w:pPr>
        <w:pStyle w:val="SourceCode"/>
      </w:pPr>
      <w:r>
        <w:rPr>
          <w:rStyle w:val="NormalTok"/>
        </w:rPr>
        <w:t>PIB.decomposto &lt;-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>(PIB.ts)</w:t>
      </w:r>
      <w:r>
        <w:br/>
      </w:r>
      <w:r>
        <w:rPr>
          <w:rStyle w:val="CommentTok"/>
        </w:rPr>
        <w:t>#PIB.decompost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IB.decomposto)</w:t>
      </w:r>
    </w:p>
    <w:p w14:paraId="330BD295" w14:textId="77777777" w:rsidR="00A34F89" w:rsidRDefault="00A34F89" w:rsidP="00A34F89">
      <w:pPr>
        <w:pStyle w:val="FirstParagraph"/>
      </w:pPr>
      <w:r>
        <w:rPr>
          <w:noProof/>
        </w:rPr>
        <w:lastRenderedPageBreak/>
        <w:drawing>
          <wp:inline distT="0" distB="0" distL="0" distR="0" wp14:anchorId="6456F36B" wp14:editId="76C53DF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A7A37" w14:textId="77777777" w:rsidR="00A34F89" w:rsidRDefault="00A34F89" w:rsidP="00A34F89">
      <w:pPr>
        <w:pStyle w:val="Compact"/>
        <w:numPr>
          <w:ilvl w:val="0"/>
          <w:numId w:val="27"/>
        </w:numPr>
      </w:pPr>
      <w:r>
        <w:t>Usando o índice dos últimos 12 anos, encontre uma projeção para o PIB(índice) do próximo semestre usando um modelo AR(1). Neste caso use a série das diferenças.</w:t>
      </w:r>
    </w:p>
    <w:p w14:paraId="2C4F72E3" w14:textId="77777777" w:rsidR="00A34F89" w:rsidRDefault="00A34F89" w:rsidP="00A34F89">
      <w:pPr>
        <w:pStyle w:val="FirstParagraph"/>
      </w:pPr>
      <w:r>
        <w:t>Usando Predict:</w:t>
      </w:r>
    </w:p>
    <w:p w14:paraId="7EF73F4F" w14:textId="77777777" w:rsidR="00A34F89" w:rsidRDefault="00A34F89" w:rsidP="00A34F89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forecast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forec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}</w:t>
      </w:r>
    </w:p>
    <w:p w14:paraId="6E44B986" w14:textId="77777777" w:rsidR="00A34F89" w:rsidRDefault="00A34F89" w:rsidP="00A34F89">
      <w:pPr>
        <w:pStyle w:val="SourceCode"/>
      </w:pPr>
      <w:r>
        <w:rPr>
          <w:rStyle w:val="VerbatimChar"/>
        </w:rPr>
        <w:t>## Loading required package: forecast</w:t>
      </w:r>
    </w:p>
    <w:p w14:paraId="5D8E4563" w14:textId="77777777" w:rsidR="00A34F89" w:rsidRDefault="00A34F89" w:rsidP="00A34F89">
      <w:pPr>
        <w:pStyle w:val="SourceCode"/>
      </w:pPr>
      <w:r>
        <w:rPr>
          <w:rStyle w:val="NormalTok"/>
        </w:rPr>
        <w:t>PIB.dif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PIB.ts[(</w:t>
      </w:r>
      <w:r>
        <w:rPr>
          <w:rStyle w:val="KeywordTok"/>
        </w:rPr>
        <w:t>nrow</w:t>
      </w:r>
      <w:r>
        <w:rPr>
          <w:rStyle w:val="NormalTok"/>
        </w:rPr>
        <w:t>(PIB.ts)</w:t>
      </w:r>
      <w:r>
        <w:rPr>
          <w:rStyle w:val="OperatorTok"/>
        </w:rPr>
        <w:t>-</w:t>
      </w:r>
      <w:r>
        <w:rPr>
          <w:rStyle w:val="DecValTok"/>
        </w:rPr>
        <w:t>12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IB.ts)])</w:t>
      </w:r>
      <w:r>
        <w:br/>
      </w:r>
      <w:r>
        <w:rPr>
          <w:rStyle w:val="NormalTok"/>
        </w:rPr>
        <w:t>PIB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auto.arima</w:t>
      </w:r>
      <w:r>
        <w:rPr>
          <w:rStyle w:val="NormalTok"/>
        </w:rPr>
        <w:t>(PIB.dif),</w:t>
      </w:r>
      <w:r>
        <w:rPr>
          <w:rStyle w:val="DataTypeTok"/>
        </w:rPr>
        <w:t>ahea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B.predict</w:t>
      </w:r>
    </w:p>
    <w:p w14:paraId="3608BC9C" w14:textId="77777777" w:rsidR="00A34F89" w:rsidRDefault="00A34F89" w:rsidP="00A34F89">
      <w:pPr>
        <w:pStyle w:val="SourceCode"/>
      </w:pPr>
      <w:r>
        <w:rPr>
          <w:rStyle w:val="VerbatimChar"/>
        </w:rPr>
        <w:t>## $pred</w:t>
      </w:r>
      <w:r>
        <w:br/>
      </w: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49 </w:t>
      </w:r>
      <w:r>
        <w:br/>
      </w:r>
      <w:r>
        <w:rPr>
          <w:rStyle w:val="VerbatimChar"/>
        </w:rPr>
        <w:t xml:space="preserve">## End = 4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[1] 3.342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</w:t>
      </w:r>
      <w:r>
        <w:br/>
      </w:r>
      <w:r>
        <w:rPr>
          <w:rStyle w:val="VerbatimChar"/>
        </w:rPr>
        <w:lastRenderedPageBreak/>
        <w:t>## Time Series:</w:t>
      </w:r>
      <w:r>
        <w:br/>
      </w:r>
      <w:r>
        <w:rPr>
          <w:rStyle w:val="VerbatimChar"/>
        </w:rPr>
        <w:t xml:space="preserve">## Start = 49 </w:t>
      </w:r>
      <w:r>
        <w:br/>
      </w:r>
      <w:r>
        <w:rPr>
          <w:rStyle w:val="VerbatimChar"/>
        </w:rPr>
        <w:t xml:space="preserve">## End = 4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[1] 3.779094</w:t>
      </w:r>
    </w:p>
    <w:p w14:paraId="083877C1" w14:textId="77777777" w:rsidR="00A34F89" w:rsidRDefault="00A34F89" w:rsidP="00A34F89">
      <w:pPr>
        <w:pStyle w:val="FirstParagraph"/>
      </w:pPr>
      <w:r>
        <w:t>Usando Forecast:</w:t>
      </w:r>
    </w:p>
    <w:p w14:paraId="7956DABC" w14:textId="77777777" w:rsidR="00A34F89" w:rsidRDefault="00A34F89" w:rsidP="00A34F89">
      <w:pPr>
        <w:pStyle w:val="SourceCode"/>
      </w:pPr>
      <w:r>
        <w:rPr>
          <w:rStyle w:val="NormalTok"/>
        </w:rPr>
        <w:t>etsfit.PIB.dif &lt;-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PIB.dif)</w:t>
      </w:r>
      <w:r>
        <w:br/>
      </w:r>
      <w:r>
        <w:rPr>
          <w:rStyle w:val="NormalTok"/>
        </w:rPr>
        <w:t>etsfit.PIB.dif</w:t>
      </w:r>
    </w:p>
    <w:p w14:paraId="14126446" w14:textId="77777777" w:rsidR="00A34F89" w:rsidRDefault="00A34F89" w:rsidP="00A34F89">
      <w:pPr>
        <w:pStyle w:val="SourceCode"/>
      </w:pPr>
      <w:r>
        <w:rPr>
          <w:rStyle w:val="VerbatimChar"/>
        </w:rPr>
        <w:t xml:space="preserve">## ETS(A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PIB.di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.0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4.3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>## 331.8250 332.3705 337.4386</w:t>
      </w:r>
    </w:p>
    <w:p w14:paraId="209D7C37" w14:textId="77777777" w:rsidR="00A34F89" w:rsidRDefault="00A34F89" w:rsidP="00A34F89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etsfit.PIB.dif)</w:t>
      </w:r>
    </w:p>
    <w:p w14:paraId="54B318F4" w14:textId="77777777" w:rsidR="00A34F89" w:rsidRDefault="00A34F89" w:rsidP="00A34F89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0.03456298 4.299119 3.433323 38.41953 136.8852 0.613839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2304208</w:t>
      </w:r>
    </w:p>
    <w:p w14:paraId="75D133B6" w14:textId="77777777" w:rsidR="00A34F89" w:rsidRDefault="00A34F89" w:rsidP="00A34F89">
      <w:pPr>
        <w:pStyle w:val="SourceCode"/>
      </w:pPr>
      <w:r>
        <w:rPr>
          <w:rStyle w:val="NormalTok"/>
        </w:rPr>
        <w:t>fcast.PIB.dif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etsfit.PIB.dif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fcast.PIB.di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.PIB.dif)</w:t>
      </w:r>
    </w:p>
    <w:p w14:paraId="75B9BC9C" w14:textId="77777777" w:rsidR="00A34F89" w:rsidRDefault="00A34F89" w:rsidP="00A34F89">
      <w:pPr>
        <w:pStyle w:val="FirstParagraph"/>
      </w:pPr>
      <w:r>
        <w:rPr>
          <w:noProof/>
        </w:rPr>
        <w:lastRenderedPageBreak/>
        <w:drawing>
          <wp:inline distT="0" distB="0" distL="0" distR="0" wp14:anchorId="07E619E0" wp14:editId="217B5941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5914C" w14:textId="77777777" w:rsidR="00A34F89" w:rsidRDefault="00A34F89" w:rsidP="00A34F89">
      <w:pPr>
        <w:pStyle w:val="BodyText"/>
      </w:pPr>
      <w:r>
        <w:t>Usando ARIMA:</w:t>
      </w:r>
    </w:p>
    <w:p w14:paraId="2C240EB7" w14:textId="77777777" w:rsidR="00A34F89" w:rsidRDefault="00A34F89" w:rsidP="00A34F89">
      <w:pPr>
        <w:pStyle w:val="SourceCode"/>
      </w:pPr>
      <w:r>
        <w:rPr>
          <w:rStyle w:val="NormalTok"/>
        </w:rPr>
        <w:t>arimafit.PIB.dif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>(PIB.dif)</w:t>
      </w:r>
      <w:r>
        <w:br/>
      </w:r>
      <w:r>
        <w:rPr>
          <w:rStyle w:val="NormalTok"/>
        </w:rPr>
        <w:t>fcast.ARIMA.PIB.dif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rimafit.PIB.dif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fcast.ARIMA.PIB.dif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.ARIMA.PIB.dif)</w:t>
      </w:r>
    </w:p>
    <w:p w14:paraId="7E5550ED" w14:textId="77777777" w:rsidR="00A34F89" w:rsidRDefault="00A34F89" w:rsidP="00A34F89">
      <w:pPr>
        <w:pStyle w:val="FirstParagraph"/>
      </w:pPr>
      <w:r>
        <w:rPr>
          <w:noProof/>
        </w:rPr>
        <w:lastRenderedPageBreak/>
        <w:drawing>
          <wp:inline distT="0" distB="0" distL="0" distR="0" wp14:anchorId="141BD2E8" wp14:editId="0A76BBEB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E9B1F" w14:textId="77777777" w:rsidR="00A34F89" w:rsidRPr="00A34F89" w:rsidRDefault="00A34F89" w:rsidP="00A34F89">
      <w:pPr>
        <w:pStyle w:val="BodyText"/>
        <w:rPr>
          <w:lang w:val="pt-BR"/>
        </w:rPr>
      </w:pPr>
      <w:r w:rsidRPr="00A34F89">
        <w:rPr>
          <w:lang w:val="pt-BR"/>
        </w:rPr>
        <w:t>Usando Forecast (sem usar a diferença):</w:t>
      </w:r>
    </w:p>
    <w:p w14:paraId="0D61B407" w14:textId="77777777" w:rsidR="00A34F89" w:rsidRPr="00A34F89" w:rsidRDefault="00A34F89" w:rsidP="00A34F89">
      <w:pPr>
        <w:pStyle w:val="SourceCode"/>
        <w:rPr>
          <w:lang w:val="pt-BR"/>
        </w:rPr>
      </w:pPr>
      <w:r w:rsidRPr="00A34F89">
        <w:rPr>
          <w:rStyle w:val="NormalTok"/>
          <w:lang w:val="pt-BR"/>
        </w:rPr>
        <w:t>etsfit.PIB.ts &lt;-</w:t>
      </w:r>
      <w:r w:rsidRPr="00A34F89">
        <w:rPr>
          <w:rStyle w:val="StringTok"/>
          <w:lang w:val="pt-BR"/>
        </w:rPr>
        <w:t xml:space="preserve"> </w:t>
      </w:r>
      <w:r w:rsidRPr="00A34F89">
        <w:rPr>
          <w:rStyle w:val="KeywordTok"/>
          <w:lang w:val="pt-BR"/>
        </w:rPr>
        <w:t>ets</w:t>
      </w:r>
      <w:r w:rsidRPr="00A34F89">
        <w:rPr>
          <w:rStyle w:val="NormalTok"/>
          <w:lang w:val="pt-BR"/>
        </w:rPr>
        <w:t>(PIB.ts[(</w:t>
      </w:r>
      <w:r w:rsidRPr="00A34F89">
        <w:rPr>
          <w:rStyle w:val="KeywordTok"/>
          <w:lang w:val="pt-BR"/>
        </w:rPr>
        <w:t>nrow</w:t>
      </w:r>
      <w:r w:rsidRPr="00A34F89">
        <w:rPr>
          <w:rStyle w:val="NormalTok"/>
          <w:lang w:val="pt-BR"/>
        </w:rPr>
        <w:t>(PIB.ts)</w:t>
      </w:r>
      <w:r w:rsidRPr="00A34F89">
        <w:rPr>
          <w:rStyle w:val="OperatorTok"/>
          <w:lang w:val="pt-BR"/>
        </w:rPr>
        <w:t>-</w:t>
      </w:r>
      <w:r w:rsidRPr="00A34F89">
        <w:rPr>
          <w:rStyle w:val="DecValTok"/>
          <w:lang w:val="pt-BR"/>
        </w:rPr>
        <w:t>12</w:t>
      </w:r>
      <w:r w:rsidRPr="00A34F89">
        <w:rPr>
          <w:rStyle w:val="OperatorTok"/>
          <w:lang w:val="pt-BR"/>
        </w:rPr>
        <w:t>*</w:t>
      </w:r>
      <w:r w:rsidRPr="00A34F89">
        <w:rPr>
          <w:rStyle w:val="DecValTok"/>
          <w:lang w:val="pt-BR"/>
        </w:rPr>
        <w:t>4</w:t>
      </w:r>
      <w:r w:rsidRPr="00A34F89">
        <w:rPr>
          <w:rStyle w:val="NormalTok"/>
          <w:lang w:val="pt-BR"/>
        </w:rPr>
        <w:t>)</w:t>
      </w:r>
      <w:r w:rsidRPr="00A34F89">
        <w:rPr>
          <w:rStyle w:val="OperatorTok"/>
          <w:lang w:val="pt-BR"/>
        </w:rPr>
        <w:t>:</w:t>
      </w:r>
      <w:r w:rsidRPr="00A34F89">
        <w:rPr>
          <w:rStyle w:val="KeywordTok"/>
          <w:lang w:val="pt-BR"/>
        </w:rPr>
        <w:t>nrow</w:t>
      </w:r>
      <w:r w:rsidRPr="00A34F89">
        <w:rPr>
          <w:rStyle w:val="NormalTok"/>
          <w:lang w:val="pt-BR"/>
        </w:rPr>
        <w:t>(PIB.ts)])</w:t>
      </w:r>
      <w:r w:rsidRPr="00A34F89">
        <w:rPr>
          <w:lang w:val="pt-BR"/>
        </w:rPr>
        <w:br/>
      </w:r>
      <w:r w:rsidRPr="00A34F89">
        <w:rPr>
          <w:rStyle w:val="NormalTok"/>
          <w:lang w:val="pt-BR"/>
        </w:rPr>
        <w:t>etsfit.PIB.ts</w:t>
      </w:r>
    </w:p>
    <w:p w14:paraId="78443A1F" w14:textId="77777777" w:rsidR="00A34F89" w:rsidRDefault="00A34F89" w:rsidP="00A34F89">
      <w:pPr>
        <w:pStyle w:val="SourceCode"/>
      </w:pPr>
      <w:r>
        <w:rPr>
          <w:rStyle w:val="VerbatimChar"/>
        </w:rPr>
        <w:t xml:space="preserve">## ETS(M,A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PIB.ts[(nrow(PIB.ts) - 12 * 4):nrow(PIB.ts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2265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13.1102 </w:t>
      </w:r>
      <w:r>
        <w:br/>
      </w:r>
      <w:r>
        <w:rPr>
          <w:rStyle w:val="VerbatimChar"/>
        </w:rPr>
        <w:t xml:space="preserve">##     b = 1.2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0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>## 329.4144 330.8098 338.8735</w:t>
      </w:r>
    </w:p>
    <w:p w14:paraId="6C769F56" w14:textId="77777777" w:rsidR="00A34F89" w:rsidRDefault="00A34F89" w:rsidP="00A34F89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etsfit.PIB.ts)</w:t>
      </w:r>
    </w:p>
    <w:p w14:paraId="1DCB8B9F" w14:textId="77777777" w:rsidR="00A34F89" w:rsidRDefault="00A34F89" w:rsidP="00A34F89">
      <w:pPr>
        <w:pStyle w:val="SourceCode"/>
      </w:pPr>
      <w:r>
        <w:rPr>
          <w:rStyle w:val="VerbatimChar"/>
        </w:rPr>
        <w:lastRenderedPageBreak/>
        <w:t>##                      ME     RMSE      MAE        MPE     MAPE      MASE</w:t>
      </w:r>
      <w:r>
        <w:br/>
      </w:r>
      <w:r>
        <w:rPr>
          <w:rStyle w:val="VerbatimChar"/>
        </w:rPr>
        <w:t>## Training set -0.1070473 3.774304 2.966711 -0.1073658 2.082458 0.8403785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977401</w:t>
      </w:r>
    </w:p>
    <w:p w14:paraId="24B82376" w14:textId="77777777" w:rsidR="00A34F89" w:rsidRDefault="00A34F89" w:rsidP="00A34F89">
      <w:pPr>
        <w:pStyle w:val="SourceCode"/>
      </w:pPr>
      <w:r>
        <w:rPr>
          <w:rStyle w:val="NormalTok"/>
        </w:rPr>
        <w:t>fcast.PIB.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etsfit.PIB.ts, 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fcast.PIB.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cast.PIB.ts)</w:t>
      </w:r>
    </w:p>
    <w:p w14:paraId="47353165" w14:textId="77777777" w:rsidR="00A34F89" w:rsidRDefault="00A34F89" w:rsidP="00A34F89">
      <w:pPr>
        <w:pStyle w:val="FirstParagraph"/>
      </w:pPr>
      <w:r>
        <w:rPr>
          <w:noProof/>
        </w:rPr>
        <w:drawing>
          <wp:inline distT="0" distB="0" distL="0" distR="0" wp14:anchorId="0813CB3D" wp14:editId="7A68A4B8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4CD20" w14:textId="77777777" w:rsidR="00A34F89" w:rsidRPr="00A34F89" w:rsidRDefault="00A34F89" w:rsidP="00A34F89">
      <w:pPr>
        <w:pStyle w:val="BodyText"/>
        <w:rPr>
          <w:lang w:val="pt-BR"/>
        </w:rPr>
      </w:pPr>
      <w:r w:rsidRPr="00A34F89">
        <w:rPr>
          <w:lang w:val="pt-BR"/>
        </w:rPr>
        <w:t>Usando ARIMA (sem usar a diferença):</w:t>
      </w:r>
    </w:p>
    <w:p w14:paraId="592E31DF" w14:textId="77777777" w:rsidR="00A34F89" w:rsidRPr="00A34F89" w:rsidRDefault="00A34F89" w:rsidP="00A34F89">
      <w:pPr>
        <w:pStyle w:val="SourceCode"/>
        <w:rPr>
          <w:lang w:val="pt-BR"/>
        </w:rPr>
      </w:pPr>
      <w:r w:rsidRPr="00A34F89">
        <w:rPr>
          <w:rStyle w:val="NormalTok"/>
          <w:lang w:val="pt-BR"/>
        </w:rPr>
        <w:t>arimafit.PIB.ts &lt;-</w:t>
      </w:r>
      <w:r w:rsidRPr="00A34F89">
        <w:rPr>
          <w:rStyle w:val="StringTok"/>
          <w:lang w:val="pt-BR"/>
        </w:rPr>
        <w:t xml:space="preserve"> </w:t>
      </w:r>
      <w:r w:rsidRPr="00A34F89">
        <w:rPr>
          <w:rStyle w:val="KeywordTok"/>
          <w:lang w:val="pt-BR"/>
        </w:rPr>
        <w:t>auto.arima</w:t>
      </w:r>
      <w:r w:rsidRPr="00A34F89">
        <w:rPr>
          <w:rStyle w:val="NormalTok"/>
          <w:lang w:val="pt-BR"/>
        </w:rPr>
        <w:t>(PIB.ts[(</w:t>
      </w:r>
      <w:r w:rsidRPr="00A34F89">
        <w:rPr>
          <w:rStyle w:val="KeywordTok"/>
          <w:lang w:val="pt-BR"/>
        </w:rPr>
        <w:t>nrow</w:t>
      </w:r>
      <w:r w:rsidRPr="00A34F89">
        <w:rPr>
          <w:rStyle w:val="NormalTok"/>
          <w:lang w:val="pt-BR"/>
        </w:rPr>
        <w:t>(PIB.ts)</w:t>
      </w:r>
      <w:r w:rsidRPr="00A34F89">
        <w:rPr>
          <w:rStyle w:val="OperatorTok"/>
          <w:lang w:val="pt-BR"/>
        </w:rPr>
        <w:t>-</w:t>
      </w:r>
      <w:r w:rsidRPr="00A34F89">
        <w:rPr>
          <w:rStyle w:val="DecValTok"/>
          <w:lang w:val="pt-BR"/>
        </w:rPr>
        <w:t>12</w:t>
      </w:r>
      <w:r w:rsidRPr="00A34F89">
        <w:rPr>
          <w:rStyle w:val="OperatorTok"/>
          <w:lang w:val="pt-BR"/>
        </w:rPr>
        <w:t>*</w:t>
      </w:r>
      <w:r w:rsidRPr="00A34F89">
        <w:rPr>
          <w:rStyle w:val="DecValTok"/>
          <w:lang w:val="pt-BR"/>
        </w:rPr>
        <w:t>4</w:t>
      </w:r>
      <w:r w:rsidRPr="00A34F89">
        <w:rPr>
          <w:rStyle w:val="NormalTok"/>
          <w:lang w:val="pt-BR"/>
        </w:rPr>
        <w:t>)</w:t>
      </w:r>
      <w:r w:rsidRPr="00A34F89">
        <w:rPr>
          <w:rStyle w:val="OperatorTok"/>
          <w:lang w:val="pt-BR"/>
        </w:rPr>
        <w:t>:</w:t>
      </w:r>
      <w:r w:rsidRPr="00A34F89">
        <w:rPr>
          <w:rStyle w:val="KeywordTok"/>
          <w:lang w:val="pt-BR"/>
        </w:rPr>
        <w:t>nrow</w:t>
      </w:r>
      <w:r w:rsidRPr="00A34F89">
        <w:rPr>
          <w:rStyle w:val="NormalTok"/>
          <w:lang w:val="pt-BR"/>
        </w:rPr>
        <w:t>(PIB.ts)])</w:t>
      </w:r>
      <w:r w:rsidRPr="00A34F89">
        <w:rPr>
          <w:lang w:val="pt-BR"/>
        </w:rPr>
        <w:br/>
      </w:r>
      <w:r w:rsidRPr="00A34F89">
        <w:rPr>
          <w:rStyle w:val="NormalTok"/>
          <w:lang w:val="pt-BR"/>
        </w:rPr>
        <w:t>fcast.ARIMA.PIB.ts &lt;-</w:t>
      </w:r>
      <w:r w:rsidRPr="00A34F89">
        <w:rPr>
          <w:rStyle w:val="StringTok"/>
          <w:lang w:val="pt-BR"/>
        </w:rPr>
        <w:t xml:space="preserve"> </w:t>
      </w:r>
      <w:r w:rsidRPr="00A34F89">
        <w:rPr>
          <w:rStyle w:val="KeywordTok"/>
          <w:lang w:val="pt-BR"/>
        </w:rPr>
        <w:t>forecast</w:t>
      </w:r>
      <w:r w:rsidRPr="00A34F89">
        <w:rPr>
          <w:rStyle w:val="NormalTok"/>
          <w:lang w:val="pt-BR"/>
        </w:rPr>
        <w:t xml:space="preserve">(arimafit.PIB.ts, </w:t>
      </w:r>
      <w:r w:rsidRPr="00A34F89">
        <w:rPr>
          <w:rStyle w:val="DataTypeTok"/>
          <w:lang w:val="pt-BR"/>
        </w:rPr>
        <w:t>h =</w:t>
      </w:r>
      <w:r w:rsidRPr="00A34F89">
        <w:rPr>
          <w:rStyle w:val="NormalTok"/>
          <w:lang w:val="pt-BR"/>
        </w:rPr>
        <w:t xml:space="preserve"> </w:t>
      </w:r>
      <w:r w:rsidRPr="00A34F89">
        <w:rPr>
          <w:rStyle w:val="DecValTok"/>
          <w:lang w:val="pt-BR"/>
        </w:rPr>
        <w:t>2</w:t>
      </w:r>
      <w:r w:rsidRPr="00A34F89">
        <w:rPr>
          <w:rStyle w:val="NormalTok"/>
          <w:lang w:val="pt-BR"/>
        </w:rPr>
        <w:t xml:space="preserve">, </w:t>
      </w:r>
      <w:r w:rsidRPr="00A34F89">
        <w:rPr>
          <w:rStyle w:val="DataTypeTok"/>
          <w:lang w:val="pt-BR"/>
        </w:rPr>
        <w:t>level =</w:t>
      </w:r>
      <w:r w:rsidRPr="00A34F89">
        <w:rPr>
          <w:rStyle w:val="NormalTok"/>
          <w:lang w:val="pt-BR"/>
        </w:rPr>
        <w:t xml:space="preserve"> </w:t>
      </w:r>
      <w:r w:rsidRPr="00A34F89">
        <w:rPr>
          <w:rStyle w:val="KeywordTok"/>
          <w:lang w:val="pt-BR"/>
        </w:rPr>
        <w:t>c</w:t>
      </w:r>
      <w:r w:rsidRPr="00A34F89">
        <w:rPr>
          <w:rStyle w:val="NormalTok"/>
          <w:lang w:val="pt-BR"/>
        </w:rPr>
        <w:t>(</w:t>
      </w:r>
      <w:r w:rsidRPr="00A34F89">
        <w:rPr>
          <w:rStyle w:val="DecValTok"/>
          <w:lang w:val="pt-BR"/>
        </w:rPr>
        <w:t>80</w:t>
      </w:r>
      <w:r w:rsidRPr="00A34F89">
        <w:rPr>
          <w:rStyle w:val="NormalTok"/>
          <w:lang w:val="pt-BR"/>
        </w:rPr>
        <w:t>,</w:t>
      </w:r>
      <w:r w:rsidRPr="00A34F89">
        <w:rPr>
          <w:rStyle w:val="DecValTok"/>
          <w:lang w:val="pt-BR"/>
        </w:rPr>
        <w:t>95</w:t>
      </w:r>
      <w:r w:rsidRPr="00A34F89">
        <w:rPr>
          <w:rStyle w:val="NormalTok"/>
          <w:lang w:val="pt-BR"/>
        </w:rPr>
        <w:t>))</w:t>
      </w:r>
      <w:r w:rsidRPr="00A34F89">
        <w:rPr>
          <w:lang w:val="pt-BR"/>
        </w:rPr>
        <w:br/>
      </w:r>
      <w:r w:rsidRPr="00A34F89">
        <w:rPr>
          <w:rStyle w:val="CommentTok"/>
          <w:lang w:val="pt-BR"/>
        </w:rPr>
        <w:t>#fcast.ARIMA.PIB.ts</w:t>
      </w:r>
      <w:r w:rsidRPr="00A34F89">
        <w:rPr>
          <w:lang w:val="pt-BR"/>
        </w:rPr>
        <w:br/>
      </w:r>
      <w:r w:rsidRPr="00A34F89">
        <w:rPr>
          <w:rStyle w:val="KeywordTok"/>
          <w:lang w:val="pt-BR"/>
        </w:rPr>
        <w:t>plot</w:t>
      </w:r>
      <w:r w:rsidRPr="00A34F89">
        <w:rPr>
          <w:rStyle w:val="NormalTok"/>
          <w:lang w:val="pt-BR"/>
        </w:rPr>
        <w:t>(fcast.ARIMA.PIB.ts)</w:t>
      </w:r>
    </w:p>
    <w:p w14:paraId="5C3C0B68" w14:textId="77777777" w:rsidR="00A34F89" w:rsidRDefault="00A34F89" w:rsidP="00A34F89">
      <w:pPr>
        <w:pStyle w:val="FirstParagraph"/>
      </w:pPr>
      <w:r>
        <w:rPr>
          <w:noProof/>
        </w:rPr>
        <w:lastRenderedPageBreak/>
        <w:drawing>
          <wp:inline distT="0" distB="0" distL="0" distR="0" wp14:anchorId="1B842493" wp14:editId="377BED73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balho_I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73470" w14:textId="77777777" w:rsidR="00A34F89" w:rsidRDefault="00A34F89" w:rsidP="00A34F89">
      <w:bookmarkStart w:id="0" w:name="_GoBack"/>
      <w:bookmarkEnd w:id="0"/>
    </w:p>
    <w:sectPr w:rsidR="00A34F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72B678" w14:textId="77777777" w:rsidR="00CF1EFA" w:rsidRDefault="00CF1EFA">
      <w:pPr>
        <w:spacing w:after="0"/>
      </w:pPr>
      <w:r>
        <w:separator/>
      </w:r>
    </w:p>
  </w:endnote>
  <w:endnote w:type="continuationSeparator" w:id="0">
    <w:p w14:paraId="61718312" w14:textId="77777777" w:rsidR="00CF1EFA" w:rsidRDefault="00CF1E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B19762" w14:textId="77777777" w:rsidR="00CF1EFA" w:rsidRDefault="00CF1EFA">
      <w:r>
        <w:separator/>
      </w:r>
    </w:p>
  </w:footnote>
  <w:footnote w:type="continuationSeparator" w:id="0">
    <w:p w14:paraId="1AC1A9E1" w14:textId="77777777" w:rsidR="00CF1EFA" w:rsidRDefault="00CF1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F5DD23"/>
    <w:multiLevelType w:val="multilevel"/>
    <w:tmpl w:val="E72AC8D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DA434A"/>
    <w:multiLevelType w:val="multilevel"/>
    <w:tmpl w:val="D9004E58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8029AA5"/>
    <w:multiLevelType w:val="multilevel"/>
    <w:tmpl w:val="0594606E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FAFC700"/>
    <w:multiLevelType w:val="multilevel"/>
    <w:tmpl w:val="E63C250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AACD8C1"/>
    <w:multiLevelType w:val="multilevel"/>
    <w:tmpl w:val="0CB4AFAA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8610DBA"/>
    <w:multiLevelType w:val="multilevel"/>
    <w:tmpl w:val="B7E08E38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3EDA9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C00515"/>
    <w:multiLevelType w:val="multilevel"/>
    <w:tmpl w:val="AB3CC03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E97D62"/>
    <w:multiLevelType w:val="multilevel"/>
    <w:tmpl w:val="A460A27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90F695F"/>
    <w:multiLevelType w:val="multilevel"/>
    <w:tmpl w:val="9712291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B1572AA"/>
    <w:multiLevelType w:val="multilevel"/>
    <w:tmpl w:val="DF10FD58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A327BEA"/>
    <w:multiLevelType w:val="multilevel"/>
    <w:tmpl w:val="E3E4274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F77A826"/>
    <w:multiLevelType w:val="multilevel"/>
    <w:tmpl w:val="ADEEF0D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0C5C25A"/>
    <w:multiLevelType w:val="multilevel"/>
    <w:tmpl w:val="DD521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12C3220"/>
    <w:multiLevelType w:val="multilevel"/>
    <w:tmpl w:val="64BA9C76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FA7ABC6"/>
    <w:multiLevelType w:val="multilevel"/>
    <w:tmpl w:val="6860A0B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7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52DF"/>
    <w:rsid w:val="00560F20"/>
    <w:rsid w:val="00590D07"/>
    <w:rsid w:val="006E14D1"/>
    <w:rsid w:val="00784D58"/>
    <w:rsid w:val="00870CC3"/>
    <w:rsid w:val="008D6863"/>
    <w:rsid w:val="00A34F89"/>
    <w:rsid w:val="00B86B75"/>
    <w:rsid w:val="00BC48D5"/>
    <w:rsid w:val="00C36279"/>
    <w:rsid w:val="00CF1E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FB4ACA"/>
  <w15:docId w15:val="{418C681A-1F2B-E74A-9674-C5B93FEF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1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://robjhyndman.com/tsdldata/roberts/skirts.dat" TargetMode="External"/><Relationship Id="rId41" Type="http://schemas.openxmlformats.org/officeDocument/2006/relationships/image" Target="media/image3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://www.bcb.gov.br/pre/portalCidadao/cadsis/series.asp?idpai=PORTALBCB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6.png"/><Relationship Id="rId38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3</Pages>
  <Words>1499</Words>
  <Characters>8547</Characters>
  <Application>Microsoft Office Word</Application>
  <DocSecurity>0</DocSecurity>
  <Lines>71</Lines>
  <Paragraphs>20</Paragraphs>
  <ScaleCrop>false</ScaleCrop>
  <Company/>
  <LinksUpToDate>false</LinksUpToDate>
  <CharactersWithSpaces>10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de Series Temporais - Trabalho 1</dc:title>
  <dc:creator>Gustavo Hotta (A56865193), Rafael Furlan (A56871487), Ricardo Squassina Lee (A56843646)</dc:creator>
  <cp:lastModifiedBy>Ricardo Squassina Lee</cp:lastModifiedBy>
  <cp:revision>4</cp:revision>
  <dcterms:created xsi:type="dcterms:W3CDTF">2018-06-16T02:18:00Z</dcterms:created>
  <dcterms:modified xsi:type="dcterms:W3CDTF">2018-06-16T22:39:00Z</dcterms:modified>
</cp:coreProperties>
</file>